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F208E" w14:textId="511218F0" w:rsidR="006A5837" w:rsidRDefault="0051270C" w:rsidP="0051270C">
      <w:pPr>
        <w:rPr>
          <w:rFonts w:asciiTheme="majorHAnsi" w:hAnsiTheme="majorHAnsi" w:cstheme="majorHAnsi"/>
          <w:sz w:val="32"/>
          <w:szCs w:val="36"/>
        </w:rPr>
      </w:pPr>
      <w:r w:rsidRPr="0051270C">
        <w:t xml:space="preserve"> </w:t>
      </w:r>
      <w:r w:rsidRPr="0051270C">
        <w:rPr>
          <w:rFonts w:cstheme="minorHAnsi"/>
          <w:b/>
          <w:noProof/>
          <w:sz w:val="40"/>
          <w:szCs w:val="36"/>
          <w:lang w:val="en-US"/>
        </w:rPr>
        <w:t>Ashwini Balasubramanian</w:t>
      </w:r>
      <w:r w:rsidR="00F61F99">
        <w:rPr>
          <w:rFonts w:asciiTheme="majorHAnsi" w:hAnsiTheme="majorHAnsi"/>
          <w:b/>
          <w:sz w:val="36"/>
          <w:szCs w:val="36"/>
        </w:rPr>
        <w:br/>
      </w:r>
      <w:r w:rsidR="00C54211">
        <w:rPr>
          <w:rFonts w:asciiTheme="majorHAnsi" w:hAnsiTheme="majorHAnsi" w:cstheme="majorHAnsi"/>
          <w:sz w:val="32"/>
          <w:szCs w:val="36"/>
        </w:rPr>
        <w:t>General Manager – Advanced Engineering</w:t>
      </w:r>
    </w:p>
    <w:p w14:paraId="761319D6" w14:textId="1BFBF693" w:rsidR="00F61F99" w:rsidRPr="00F61F99" w:rsidRDefault="000725FE" w:rsidP="0051270C">
      <w:pPr>
        <w:rPr>
          <w:rFonts w:asciiTheme="majorHAnsi" w:hAnsiTheme="majorHAnsi"/>
          <w:sz w:val="36"/>
          <w:szCs w:val="36"/>
        </w:rPr>
      </w:pPr>
      <w:r>
        <w:rPr>
          <w:rFonts w:asciiTheme="majorHAnsi" w:hAnsiTheme="majorHAnsi" w:cstheme="majorHAnsi"/>
          <w:sz w:val="32"/>
          <w:szCs w:val="36"/>
        </w:rPr>
        <w:t>Harley Davidson Motor Company</w:t>
      </w:r>
      <w:r w:rsidR="00F61F99" w:rsidRPr="00F61F99">
        <w:rPr>
          <w:rFonts w:asciiTheme="majorHAnsi" w:hAnsiTheme="majorHAnsi"/>
          <w:sz w:val="32"/>
          <w:szCs w:val="36"/>
        </w:rPr>
        <w:t xml:space="preserve"> </w:t>
      </w:r>
    </w:p>
    <w:p w14:paraId="7306CBC0" w14:textId="626DEC4D" w:rsidR="006C5C10" w:rsidRDefault="00E04568" w:rsidP="62916099">
      <w:r>
        <w:rPr>
          <w:b/>
          <w:noProof/>
          <w:lang w:val="en-US"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0B6DE738" wp14:editId="621231B4">
                <wp:simplePos x="0" y="0"/>
                <wp:positionH relativeFrom="column">
                  <wp:posOffset>0</wp:posOffset>
                </wp:positionH>
                <wp:positionV relativeFrom="paragraph">
                  <wp:posOffset>232409</wp:posOffset>
                </wp:positionV>
                <wp:extent cx="5867400" cy="0"/>
                <wp:effectExtent l="0" t="0" r="1905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67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B7D328" id="Straight Connector 2" o:spid="_x0000_s1026" style="position:absolute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18.3pt" to="462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" strokecolor="#5b9bd5 [3204]" strokeweight=".5pt">
                <v:stroke joinstyle="miter"/>
                <o:lock v:ext="edit" shapetype="f"/>
              </v:line>
            </w:pict>
          </mc:Fallback>
        </mc:AlternateContent>
      </w:r>
      <w:r w:rsidR="00AE15F0" w:rsidRPr="62916099">
        <w:rPr>
          <w:rFonts w:asciiTheme="majorHAnsi" w:hAnsiTheme="majorHAnsi" w:cstheme="majorBidi"/>
          <w:sz w:val="28"/>
          <w:szCs w:val="28"/>
        </w:rPr>
        <w:t>Executive Bio</w:t>
      </w:r>
    </w:p>
    <w:p w14:paraId="72B48D72" w14:textId="1032FF04" w:rsidR="006C5C10" w:rsidRDefault="005D437C" w:rsidP="3A846A54">
      <w:pPr>
        <w:ind w:left="4320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38A65D6" wp14:editId="1D4324D7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2585183" cy="3476625"/>
            <wp:effectExtent l="0" t="0" r="0" b="0"/>
            <wp:wrapNone/>
            <wp:docPr id="1588184291" name="Picture 1588184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5183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725FE">
        <w:rPr>
          <w:b/>
          <w:bCs/>
          <w:sz w:val="24"/>
          <w:szCs w:val="24"/>
        </w:rPr>
        <w:t xml:space="preserve">Ashwini Balasubramanian </w:t>
      </w:r>
      <w:r w:rsidR="00B13926">
        <w:rPr>
          <w:sz w:val="24"/>
          <w:szCs w:val="24"/>
        </w:rPr>
        <w:t>currently serves as General Manager – Advanced Engineering at</w:t>
      </w:r>
      <w:r w:rsidR="00663D2C" w:rsidRPr="24383A40">
        <w:rPr>
          <w:sz w:val="24"/>
          <w:szCs w:val="24"/>
        </w:rPr>
        <w:t xml:space="preserve"> </w:t>
      </w:r>
      <w:r w:rsidR="000725FE" w:rsidRPr="24383A40">
        <w:rPr>
          <w:sz w:val="24"/>
          <w:szCs w:val="24"/>
        </w:rPr>
        <w:t xml:space="preserve">Harley-Davidson. </w:t>
      </w:r>
      <w:r w:rsidR="000725FE" w:rsidRPr="24383A40">
        <w:rPr>
          <w:color w:val="333333"/>
          <w:sz w:val="24"/>
          <w:szCs w:val="24"/>
          <w:shd w:val="clear" w:color="auto" w:fill="FFFFFF"/>
        </w:rPr>
        <w:t xml:space="preserve">In this role, </w:t>
      </w:r>
      <w:r w:rsidR="00FC1107" w:rsidRPr="24383A40">
        <w:rPr>
          <w:color w:val="333333"/>
          <w:sz w:val="24"/>
          <w:szCs w:val="24"/>
          <w:shd w:val="clear" w:color="auto" w:fill="FFFFFF"/>
        </w:rPr>
        <w:t>she</w:t>
      </w:r>
      <w:r w:rsidR="000725FE" w:rsidRPr="24383A40">
        <w:rPr>
          <w:color w:val="333333"/>
          <w:sz w:val="24"/>
          <w:szCs w:val="24"/>
          <w:shd w:val="clear" w:color="auto" w:fill="FFFFFF"/>
        </w:rPr>
        <w:t xml:space="preserve"> leads all aspects of advanced engineering including test &amp; reliability engineering, core engineering</w:t>
      </w:r>
      <w:r w:rsidR="007320D3">
        <w:rPr>
          <w:color w:val="333333"/>
          <w:sz w:val="24"/>
          <w:szCs w:val="24"/>
          <w:shd w:val="clear" w:color="auto" w:fill="FFFFFF"/>
        </w:rPr>
        <w:t>, Program management</w:t>
      </w:r>
      <w:r w:rsidR="000725FE" w:rsidRPr="24383A40">
        <w:rPr>
          <w:color w:val="333333"/>
          <w:sz w:val="24"/>
          <w:szCs w:val="24"/>
          <w:shd w:val="clear" w:color="auto" w:fill="FFFFFF"/>
        </w:rPr>
        <w:t xml:space="preserve"> and innovation teams.  Ashwini is also responsible for delivering motorcycle leading innovation and technology road maps across the motorcycle portfolio.</w:t>
      </w:r>
    </w:p>
    <w:p w14:paraId="7BDD42B9" w14:textId="4FDD039F" w:rsidR="005D437C" w:rsidRPr="000725FE" w:rsidRDefault="005D437C" w:rsidP="5A3A3488">
      <w:pPr>
        <w:tabs>
          <w:tab w:val="left" w:pos="2970"/>
        </w:tabs>
        <w:ind w:left="4320"/>
        <w:rPr>
          <w:sz w:val="24"/>
          <w:szCs w:val="24"/>
        </w:rPr>
      </w:pPr>
      <w:r w:rsidRPr="04092F72">
        <w:rPr>
          <w:sz w:val="24"/>
          <w:szCs w:val="24"/>
        </w:rPr>
        <w:t>Over her career, Ashwini has had extensive experience in leadership</w:t>
      </w:r>
      <w:r w:rsidR="009F6718" w:rsidRPr="04092F72">
        <w:rPr>
          <w:sz w:val="24"/>
          <w:szCs w:val="24"/>
        </w:rPr>
        <w:t xml:space="preserve"> leading</w:t>
      </w:r>
      <w:r w:rsidR="000725FE" w:rsidRPr="04092F72">
        <w:rPr>
          <w:sz w:val="24"/>
          <w:szCs w:val="24"/>
        </w:rPr>
        <w:t xml:space="preserve"> global engineering</w:t>
      </w:r>
      <w:r w:rsidRPr="04092F72">
        <w:rPr>
          <w:sz w:val="24"/>
          <w:szCs w:val="24"/>
        </w:rPr>
        <w:t xml:space="preserve"> and </w:t>
      </w:r>
      <w:r w:rsidR="000725FE" w:rsidRPr="04092F72">
        <w:rPr>
          <w:sz w:val="24"/>
          <w:szCs w:val="24"/>
        </w:rPr>
        <w:t>sales/marketing</w:t>
      </w:r>
      <w:r w:rsidR="009F6718" w:rsidRPr="04092F72">
        <w:rPr>
          <w:sz w:val="24"/>
          <w:szCs w:val="24"/>
        </w:rPr>
        <w:t xml:space="preserve"> teams. She </w:t>
      </w:r>
      <w:r w:rsidR="007320D3">
        <w:rPr>
          <w:sz w:val="24"/>
          <w:szCs w:val="24"/>
        </w:rPr>
        <w:t>previously</w:t>
      </w:r>
      <w:r w:rsidRPr="04092F72">
        <w:rPr>
          <w:sz w:val="24"/>
          <w:szCs w:val="24"/>
        </w:rPr>
        <w:t xml:space="preserve"> serv</w:t>
      </w:r>
      <w:r w:rsidR="009F6718" w:rsidRPr="04092F72">
        <w:rPr>
          <w:sz w:val="24"/>
          <w:szCs w:val="24"/>
        </w:rPr>
        <w:t>ed</w:t>
      </w:r>
      <w:r w:rsidRPr="04092F72">
        <w:rPr>
          <w:sz w:val="24"/>
          <w:szCs w:val="24"/>
        </w:rPr>
        <w:t xml:space="preserve"> as </w:t>
      </w:r>
      <w:r w:rsidR="000725FE" w:rsidRPr="04092F72">
        <w:rPr>
          <w:sz w:val="24"/>
          <w:szCs w:val="24"/>
        </w:rPr>
        <w:t>Global Director for Market Intelligence/Strategy at Martinrea International</w:t>
      </w:r>
      <w:r w:rsidR="009F6718" w:rsidRPr="04092F72">
        <w:rPr>
          <w:sz w:val="24"/>
          <w:szCs w:val="24"/>
        </w:rPr>
        <w:t xml:space="preserve">. Prior to that she served as </w:t>
      </w:r>
      <w:r w:rsidRPr="04092F72">
        <w:rPr>
          <w:sz w:val="24"/>
          <w:szCs w:val="24"/>
        </w:rPr>
        <w:t>Engineering Manager for ZF North America, and a Vehicle Development and New Technology Team Leader for Toyota</w:t>
      </w:r>
      <w:r w:rsidR="00F164EC" w:rsidRPr="04092F72">
        <w:rPr>
          <w:sz w:val="24"/>
          <w:szCs w:val="24"/>
        </w:rPr>
        <w:t>, NVH engineer at Bosch</w:t>
      </w:r>
      <w:r w:rsidRPr="04092F72">
        <w:rPr>
          <w:sz w:val="24"/>
          <w:szCs w:val="24"/>
        </w:rPr>
        <w:t xml:space="preserve">. </w:t>
      </w:r>
    </w:p>
    <w:p w14:paraId="72559B5B" w14:textId="08C018A5" w:rsidR="00537DF7" w:rsidRPr="000725FE" w:rsidRDefault="005D437C" w:rsidP="5A3A3488">
      <w:pPr>
        <w:tabs>
          <w:tab w:val="left" w:pos="2970"/>
        </w:tabs>
        <w:ind w:left="4320"/>
        <w:rPr>
          <w:sz w:val="24"/>
          <w:szCs w:val="24"/>
        </w:rPr>
      </w:pPr>
      <w:r w:rsidRPr="5A3A3488">
        <w:rPr>
          <w:sz w:val="24"/>
          <w:szCs w:val="24"/>
        </w:rPr>
        <w:t xml:space="preserve">Ashwini holds a Bachelor of Science in Mechanical Engineering from India, and a Master of Science in Mechanical Engineering from the University of Michigan. </w:t>
      </w:r>
      <w:r w:rsidR="000725FE" w:rsidRPr="5A3A3488">
        <w:rPr>
          <w:sz w:val="24"/>
          <w:szCs w:val="24"/>
        </w:rPr>
        <w:t xml:space="preserve">She is also a certified Sustainability Excellence Associate. </w:t>
      </w:r>
      <w:r w:rsidR="00316EA8" w:rsidRPr="5A3A3488">
        <w:rPr>
          <w:sz w:val="24"/>
          <w:szCs w:val="24"/>
        </w:rPr>
        <w:t>Automotive News</w:t>
      </w:r>
      <w:r w:rsidR="003F686C" w:rsidRPr="5A3A3488">
        <w:rPr>
          <w:sz w:val="24"/>
          <w:szCs w:val="24"/>
        </w:rPr>
        <w:t xml:space="preserve"> </w:t>
      </w:r>
      <w:r w:rsidR="00316EA8" w:rsidRPr="5A3A3488">
        <w:rPr>
          <w:sz w:val="24"/>
          <w:szCs w:val="24"/>
        </w:rPr>
        <w:t>named</w:t>
      </w:r>
      <w:r w:rsidR="003F686C" w:rsidRPr="5A3A3488">
        <w:rPr>
          <w:sz w:val="24"/>
          <w:szCs w:val="24"/>
        </w:rPr>
        <w:t xml:space="preserve"> </w:t>
      </w:r>
      <w:r w:rsidR="00316EA8" w:rsidRPr="5A3A3488">
        <w:rPr>
          <w:sz w:val="24"/>
          <w:szCs w:val="24"/>
        </w:rPr>
        <w:t>her a</w:t>
      </w:r>
      <w:r w:rsidRPr="5A3A3488">
        <w:rPr>
          <w:sz w:val="24"/>
          <w:szCs w:val="24"/>
        </w:rPr>
        <w:t xml:space="preserve"> “Rising Star</w:t>
      </w:r>
      <w:r w:rsidR="00663D2C" w:rsidRPr="5A3A3488">
        <w:rPr>
          <w:sz w:val="24"/>
          <w:szCs w:val="24"/>
        </w:rPr>
        <w:t>,</w:t>
      </w:r>
      <w:r w:rsidRPr="5A3A3488">
        <w:rPr>
          <w:sz w:val="24"/>
          <w:szCs w:val="24"/>
        </w:rPr>
        <w:t>” in 2019</w:t>
      </w:r>
      <w:r w:rsidR="004642BD" w:rsidRPr="5A3A3488">
        <w:rPr>
          <w:sz w:val="24"/>
          <w:szCs w:val="24"/>
        </w:rPr>
        <w:t xml:space="preserve">. </w:t>
      </w:r>
      <w:r w:rsidR="00C169ED">
        <w:rPr>
          <w:sz w:val="24"/>
          <w:szCs w:val="24"/>
        </w:rPr>
        <w:t>Ashwini</w:t>
      </w:r>
      <w:r w:rsidR="006A5837" w:rsidRPr="5A3A3488">
        <w:rPr>
          <w:sz w:val="24"/>
          <w:szCs w:val="24"/>
        </w:rPr>
        <w:t xml:space="preserve"> serves on the Advisory Board for the </w:t>
      </w:r>
      <w:r w:rsidR="006013BA" w:rsidRPr="5A3A3488">
        <w:rPr>
          <w:sz w:val="24"/>
          <w:szCs w:val="24"/>
        </w:rPr>
        <w:t>Center for Automotive Diversity, Inclusion &amp; Advancement (CADIA)</w:t>
      </w:r>
      <w:r w:rsidR="000725FE" w:rsidRPr="5A3A3488">
        <w:rPr>
          <w:sz w:val="24"/>
          <w:szCs w:val="24"/>
        </w:rPr>
        <w:t xml:space="preserve"> &amp; </w:t>
      </w:r>
      <w:r w:rsidR="00F55285">
        <w:rPr>
          <w:sz w:val="24"/>
          <w:szCs w:val="24"/>
        </w:rPr>
        <w:t xml:space="preserve">is the President of the </w:t>
      </w:r>
      <w:r w:rsidR="000725FE" w:rsidRPr="5A3A3488">
        <w:rPr>
          <w:color w:val="000000"/>
          <w:sz w:val="24"/>
          <w:szCs w:val="24"/>
          <w:shd w:val="clear" w:color="auto" w:fill="FFFFFF"/>
        </w:rPr>
        <w:t>Automotive Women's Alliance Foundation (AWAF)</w:t>
      </w:r>
      <w:r w:rsidRPr="5A3A3488">
        <w:rPr>
          <w:sz w:val="24"/>
          <w:szCs w:val="24"/>
        </w:rPr>
        <w:t xml:space="preserve">. </w:t>
      </w:r>
      <w:r w:rsidR="003F686C" w:rsidRPr="5A3A3488">
        <w:rPr>
          <w:sz w:val="24"/>
          <w:szCs w:val="24"/>
        </w:rPr>
        <w:t xml:space="preserve">She is very passionate about </w:t>
      </w:r>
      <w:r w:rsidR="009F6718" w:rsidRPr="5A3A3488">
        <w:rPr>
          <w:sz w:val="24"/>
          <w:szCs w:val="24"/>
        </w:rPr>
        <w:t>D, E</w:t>
      </w:r>
      <w:r w:rsidR="003F686C" w:rsidRPr="5A3A3488">
        <w:rPr>
          <w:sz w:val="24"/>
          <w:szCs w:val="24"/>
        </w:rPr>
        <w:t>&amp;I and is committed to supporting women reach their professional &amp; personal goals.</w:t>
      </w:r>
      <w:r w:rsidR="00C169ED">
        <w:rPr>
          <w:sz w:val="24"/>
          <w:szCs w:val="24"/>
        </w:rPr>
        <w:t xml:space="preserve"> </w:t>
      </w:r>
    </w:p>
    <w:sectPr w:rsidR="00537DF7" w:rsidRPr="000725FE" w:rsidSect="000B3948">
      <w:pgSz w:w="12240" w:h="15840"/>
      <w:pgMar w:top="720" w:right="1440" w:bottom="288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A4A36" w14:textId="77777777" w:rsidR="005D092B" w:rsidRDefault="005D092B" w:rsidP="006C5C10">
      <w:pPr>
        <w:spacing w:after="0" w:line="240" w:lineRule="auto"/>
      </w:pPr>
      <w:r>
        <w:separator/>
      </w:r>
    </w:p>
  </w:endnote>
  <w:endnote w:type="continuationSeparator" w:id="0">
    <w:p w14:paraId="031165B5" w14:textId="77777777" w:rsidR="005D092B" w:rsidRDefault="005D092B" w:rsidP="006C5C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E8FDB" w14:textId="77777777" w:rsidR="005D092B" w:rsidRDefault="005D092B" w:rsidP="006C5C10">
      <w:pPr>
        <w:spacing w:after="0" w:line="240" w:lineRule="auto"/>
      </w:pPr>
      <w:r>
        <w:separator/>
      </w:r>
    </w:p>
  </w:footnote>
  <w:footnote w:type="continuationSeparator" w:id="0">
    <w:p w14:paraId="3C981512" w14:textId="77777777" w:rsidR="005D092B" w:rsidRDefault="005D092B" w:rsidP="006C5C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83A59"/>
    <w:multiLevelType w:val="hybridMultilevel"/>
    <w:tmpl w:val="5F80376E"/>
    <w:lvl w:ilvl="0" w:tplc="455C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6316D"/>
    <w:multiLevelType w:val="hybridMultilevel"/>
    <w:tmpl w:val="D924E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D268A"/>
    <w:multiLevelType w:val="hybridMultilevel"/>
    <w:tmpl w:val="8CEE0C8E"/>
    <w:lvl w:ilvl="0" w:tplc="455C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962FC"/>
    <w:multiLevelType w:val="hybridMultilevel"/>
    <w:tmpl w:val="5C34C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46F92"/>
    <w:multiLevelType w:val="hybridMultilevel"/>
    <w:tmpl w:val="2BE8C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9213F"/>
    <w:multiLevelType w:val="hybridMultilevel"/>
    <w:tmpl w:val="657A8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D87387"/>
    <w:multiLevelType w:val="hybridMultilevel"/>
    <w:tmpl w:val="7A56D24C"/>
    <w:lvl w:ilvl="0" w:tplc="A308E00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552DD3"/>
    <w:multiLevelType w:val="hybridMultilevel"/>
    <w:tmpl w:val="ACC6B7F6"/>
    <w:lvl w:ilvl="0" w:tplc="057E252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E64BF1"/>
    <w:multiLevelType w:val="hybridMultilevel"/>
    <w:tmpl w:val="5762DC40"/>
    <w:lvl w:ilvl="0" w:tplc="129C49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C6437B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AED2A81"/>
    <w:multiLevelType w:val="hybridMultilevel"/>
    <w:tmpl w:val="2CB8E3E2"/>
    <w:lvl w:ilvl="0" w:tplc="C1EACA8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840FA"/>
    <w:multiLevelType w:val="hybridMultilevel"/>
    <w:tmpl w:val="982A04D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475D0D"/>
    <w:multiLevelType w:val="hybridMultilevel"/>
    <w:tmpl w:val="F5821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350B2"/>
    <w:multiLevelType w:val="hybridMultilevel"/>
    <w:tmpl w:val="1C680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D4EBC"/>
    <w:multiLevelType w:val="hybridMultilevel"/>
    <w:tmpl w:val="9A70552C"/>
    <w:lvl w:ilvl="0" w:tplc="455C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E81B6D"/>
    <w:multiLevelType w:val="hybridMultilevel"/>
    <w:tmpl w:val="9B2EA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E623E4F"/>
    <w:multiLevelType w:val="hybridMultilevel"/>
    <w:tmpl w:val="21E25242"/>
    <w:lvl w:ilvl="0" w:tplc="455C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BD6B0C"/>
    <w:multiLevelType w:val="hybridMultilevel"/>
    <w:tmpl w:val="062E5A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1E63E74"/>
    <w:multiLevelType w:val="hybridMultilevel"/>
    <w:tmpl w:val="383A61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384660"/>
    <w:multiLevelType w:val="hybridMultilevel"/>
    <w:tmpl w:val="4F9229C0"/>
    <w:lvl w:ilvl="0" w:tplc="455C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4CA620C"/>
    <w:multiLevelType w:val="hybridMultilevel"/>
    <w:tmpl w:val="3DD8D77A"/>
    <w:lvl w:ilvl="0" w:tplc="455C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5521B0"/>
    <w:multiLevelType w:val="hybridMultilevel"/>
    <w:tmpl w:val="2B5263B4"/>
    <w:lvl w:ilvl="0" w:tplc="455C3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225117"/>
    <w:multiLevelType w:val="hybridMultilevel"/>
    <w:tmpl w:val="5E9AC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24050F"/>
    <w:multiLevelType w:val="hybridMultilevel"/>
    <w:tmpl w:val="0DC837AA"/>
    <w:lvl w:ilvl="0" w:tplc="4536BF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  <w:sz w:val="24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F2B74BA"/>
    <w:multiLevelType w:val="hybridMultilevel"/>
    <w:tmpl w:val="89784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7614272">
    <w:abstractNumId w:val="9"/>
  </w:num>
  <w:num w:numId="2" w16cid:durableId="1443648165">
    <w:abstractNumId w:val="11"/>
  </w:num>
  <w:num w:numId="3" w16cid:durableId="396249140">
    <w:abstractNumId w:val="10"/>
  </w:num>
  <w:num w:numId="4" w16cid:durableId="890115533">
    <w:abstractNumId w:val="6"/>
  </w:num>
  <w:num w:numId="5" w16cid:durableId="157503821">
    <w:abstractNumId w:val="7"/>
  </w:num>
  <w:num w:numId="6" w16cid:durableId="57370686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70671235">
    <w:abstractNumId w:val="19"/>
  </w:num>
  <w:num w:numId="8" w16cid:durableId="680199424">
    <w:abstractNumId w:val="2"/>
  </w:num>
  <w:num w:numId="9" w16cid:durableId="1749033310">
    <w:abstractNumId w:val="23"/>
  </w:num>
  <w:num w:numId="10" w16cid:durableId="53433960">
    <w:abstractNumId w:val="20"/>
  </w:num>
  <w:num w:numId="11" w16cid:durableId="1753695187">
    <w:abstractNumId w:val="21"/>
  </w:num>
  <w:num w:numId="12" w16cid:durableId="112096369">
    <w:abstractNumId w:val="14"/>
  </w:num>
  <w:num w:numId="13" w16cid:durableId="1689256955">
    <w:abstractNumId w:val="16"/>
  </w:num>
  <w:num w:numId="14" w16cid:durableId="767846518">
    <w:abstractNumId w:val="0"/>
  </w:num>
  <w:num w:numId="15" w16cid:durableId="91627053">
    <w:abstractNumId w:val="8"/>
  </w:num>
  <w:num w:numId="16" w16cid:durableId="709888415">
    <w:abstractNumId w:val="5"/>
  </w:num>
  <w:num w:numId="17" w16cid:durableId="183173570">
    <w:abstractNumId w:val="4"/>
  </w:num>
  <w:num w:numId="18" w16cid:durableId="106391704">
    <w:abstractNumId w:val="24"/>
  </w:num>
  <w:num w:numId="19" w16cid:durableId="868689068">
    <w:abstractNumId w:val="22"/>
  </w:num>
  <w:num w:numId="20" w16cid:durableId="1463496173">
    <w:abstractNumId w:val="17"/>
  </w:num>
  <w:num w:numId="21" w16cid:durableId="315573511">
    <w:abstractNumId w:val="12"/>
  </w:num>
  <w:num w:numId="22" w16cid:durableId="883981866">
    <w:abstractNumId w:val="15"/>
  </w:num>
  <w:num w:numId="23" w16cid:durableId="829709121">
    <w:abstractNumId w:val="3"/>
  </w:num>
  <w:num w:numId="24" w16cid:durableId="727723022">
    <w:abstractNumId w:val="1"/>
  </w:num>
  <w:num w:numId="25" w16cid:durableId="1428967910">
    <w:abstractNumId w:val="13"/>
  </w:num>
  <w:num w:numId="26" w16cid:durableId="6830215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CA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sDA2MDUyMDQwNzRW0lEKTi0uzszPAykwrAUAUtDCqSwAAAA="/>
  </w:docVars>
  <w:rsids>
    <w:rsidRoot w:val="006C5C10"/>
    <w:rsid w:val="00000230"/>
    <w:rsid w:val="00000465"/>
    <w:rsid w:val="0000088E"/>
    <w:rsid w:val="00000DFD"/>
    <w:rsid w:val="0000141B"/>
    <w:rsid w:val="000024B8"/>
    <w:rsid w:val="00002FD9"/>
    <w:rsid w:val="00003A43"/>
    <w:rsid w:val="00004C4B"/>
    <w:rsid w:val="00005F05"/>
    <w:rsid w:val="000077B1"/>
    <w:rsid w:val="00011D2A"/>
    <w:rsid w:val="000127EC"/>
    <w:rsid w:val="00013634"/>
    <w:rsid w:val="000152AD"/>
    <w:rsid w:val="000178C3"/>
    <w:rsid w:val="0002070F"/>
    <w:rsid w:val="000210A7"/>
    <w:rsid w:val="00022846"/>
    <w:rsid w:val="00023721"/>
    <w:rsid w:val="00023898"/>
    <w:rsid w:val="000249A7"/>
    <w:rsid w:val="0003406B"/>
    <w:rsid w:val="00035174"/>
    <w:rsid w:val="0003594A"/>
    <w:rsid w:val="0003663B"/>
    <w:rsid w:val="000371DB"/>
    <w:rsid w:val="00040BCD"/>
    <w:rsid w:val="00040EA5"/>
    <w:rsid w:val="00042955"/>
    <w:rsid w:val="000444D5"/>
    <w:rsid w:val="0004469A"/>
    <w:rsid w:val="00044C47"/>
    <w:rsid w:val="00044DC5"/>
    <w:rsid w:val="000453FA"/>
    <w:rsid w:val="000469A4"/>
    <w:rsid w:val="00046C9B"/>
    <w:rsid w:val="00050714"/>
    <w:rsid w:val="00052C98"/>
    <w:rsid w:val="00057F3D"/>
    <w:rsid w:val="00060BCA"/>
    <w:rsid w:val="00060FAA"/>
    <w:rsid w:val="00064FC3"/>
    <w:rsid w:val="00065717"/>
    <w:rsid w:val="00065F30"/>
    <w:rsid w:val="000672CF"/>
    <w:rsid w:val="00067356"/>
    <w:rsid w:val="000673AB"/>
    <w:rsid w:val="000708A6"/>
    <w:rsid w:val="00070C08"/>
    <w:rsid w:val="000725FE"/>
    <w:rsid w:val="000726F1"/>
    <w:rsid w:val="00073117"/>
    <w:rsid w:val="000752E9"/>
    <w:rsid w:val="0007623F"/>
    <w:rsid w:val="000767C3"/>
    <w:rsid w:val="00081FBC"/>
    <w:rsid w:val="00082A9F"/>
    <w:rsid w:val="00084CF0"/>
    <w:rsid w:val="00085340"/>
    <w:rsid w:val="00087570"/>
    <w:rsid w:val="00087B0C"/>
    <w:rsid w:val="00090932"/>
    <w:rsid w:val="000923E5"/>
    <w:rsid w:val="00093112"/>
    <w:rsid w:val="0009353D"/>
    <w:rsid w:val="00094955"/>
    <w:rsid w:val="00095AC4"/>
    <w:rsid w:val="000978FE"/>
    <w:rsid w:val="000A07FC"/>
    <w:rsid w:val="000A1D59"/>
    <w:rsid w:val="000A2B78"/>
    <w:rsid w:val="000A41BC"/>
    <w:rsid w:val="000A5962"/>
    <w:rsid w:val="000A7C12"/>
    <w:rsid w:val="000A7D8D"/>
    <w:rsid w:val="000B0D2A"/>
    <w:rsid w:val="000B1B58"/>
    <w:rsid w:val="000B375E"/>
    <w:rsid w:val="000B3948"/>
    <w:rsid w:val="000B41F1"/>
    <w:rsid w:val="000B4524"/>
    <w:rsid w:val="000B5BF0"/>
    <w:rsid w:val="000C296C"/>
    <w:rsid w:val="000C3D34"/>
    <w:rsid w:val="000C434F"/>
    <w:rsid w:val="000C448B"/>
    <w:rsid w:val="000C4935"/>
    <w:rsid w:val="000C61D2"/>
    <w:rsid w:val="000C7204"/>
    <w:rsid w:val="000C778C"/>
    <w:rsid w:val="000D0174"/>
    <w:rsid w:val="000D1CCF"/>
    <w:rsid w:val="000D3C8E"/>
    <w:rsid w:val="000D3EBC"/>
    <w:rsid w:val="000D3F39"/>
    <w:rsid w:val="000D4B0C"/>
    <w:rsid w:val="000D5E69"/>
    <w:rsid w:val="000D5EBE"/>
    <w:rsid w:val="000D5F6A"/>
    <w:rsid w:val="000D682B"/>
    <w:rsid w:val="000E0663"/>
    <w:rsid w:val="000E0B29"/>
    <w:rsid w:val="000E2F45"/>
    <w:rsid w:val="000E3DEA"/>
    <w:rsid w:val="000E482C"/>
    <w:rsid w:val="000E4CC5"/>
    <w:rsid w:val="000E5B30"/>
    <w:rsid w:val="000E6F47"/>
    <w:rsid w:val="000F214C"/>
    <w:rsid w:val="000F25C6"/>
    <w:rsid w:val="000F3AEA"/>
    <w:rsid w:val="000F3B34"/>
    <w:rsid w:val="000F5945"/>
    <w:rsid w:val="001024A1"/>
    <w:rsid w:val="00103EF3"/>
    <w:rsid w:val="00106AA1"/>
    <w:rsid w:val="001103E2"/>
    <w:rsid w:val="001113FC"/>
    <w:rsid w:val="001119A8"/>
    <w:rsid w:val="0011388F"/>
    <w:rsid w:val="00113A0D"/>
    <w:rsid w:val="00121B58"/>
    <w:rsid w:val="00124C26"/>
    <w:rsid w:val="00124C63"/>
    <w:rsid w:val="001260E2"/>
    <w:rsid w:val="00126E93"/>
    <w:rsid w:val="00131CF3"/>
    <w:rsid w:val="00132946"/>
    <w:rsid w:val="00132E87"/>
    <w:rsid w:val="00133AE8"/>
    <w:rsid w:val="00140E63"/>
    <w:rsid w:val="00141F2A"/>
    <w:rsid w:val="001427DC"/>
    <w:rsid w:val="001462A0"/>
    <w:rsid w:val="00152732"/>
    <w:rsid w:val="00152DE9"/>
    <w:rsid w:val="0015338A"/>
    <w:rsid w:val="00153458"/>
    <w:rsid w:val="00154F7E"/>
    <w:rsid w:val="001557DD"/>
    <w:rsid w:val="00157728"/>
    <w:rsid w:val="00157EE3"/>
    <w:rsid w:val="001623FB"/>
    <w:rsid w:val="0016311A"/>
    <w:rsid w:val="0016374C"/>
    <w:rsid w:val="00163946"/>
    <w:rsid w:val="00163CC1"/>
    <w:rsid w:val="0016631F"/>
    <w:rsid w:val="00170949"/>
    <w:rsid w:val="00170B24"/>
    <w:rsid w:val="00170B36"/>
    <w:rsid w:val="001727A2"/>
    <w:rsid w:val="0017289C"/>
    <w:rsid w:val="00173A37"/>
    <w:rsid w:val="00173AA8"/>
    <w:rsid w:val="0017443D"/>
    <w:rsid w:val="00176D6C"/>
    <w:rsid w:val="00181E59"/>
    <w:rsid w:val="00181F38"/>
    <w:rsid w:val="00182800"/>
    <w:rsid w:val="00184E74"/>
    <w:rsid w:val="00184EAE"/>
    <w:rsid w:val="00186765"/>
    <w:rsid w:val="00190011"/>
    <w:rsid w:val="00190155"/>
    <w:rsid w:val="00190226"/>
    <w:rsid w:val="00191896"/>
    <w:rsid w:val="00191B91"/>
    <w:rsid w:val="00193C94"/>
    <w:rsid w:val="00195245"/>
    <w:rsid w:val="001956BB"/>
    <w:rsid w:val="001964A0"/>
    <w:rsid w:val="00196F19"/>
    <w:rsid w:val="001A1C59"/>
    <w:rsid w:val="001A2197"/>
    <w:rsid w:val="001A3A2D"/>
    <w:rsid w:val="001A3B30"/>
    <w:rsid w:val="001A451A"/>
    <w:rsid w:val="001A472E"/>
    <w:rsid w:val="001A51F6"/>
    <w:rsid w:val="001A5819"/>
    <w:rsid w:val="001A5CF5"/>
    <w:rsid w:val="001A635F"/>
    <w:rsid w:val="001A75D1"/>
    <w:rsid w:val="001B00B4"/>
    <w:rsid w:val="001B09EF"/>
    <w:rsid w:val="001B1496"/>
    <w:rsid w:val="001B18C6"/>
    <w:rsid w:val="001B206E"/>
    <w:rsid w:val="001B20E4"/>
    <w:rsid w:val="001B2294"/>
    <w:rsid w:val="001B3EFA"/>
    <w:rsid w:val="001B42EC"/>
    <w:rsid w:val="001B4728"/>
    <w:rsid w:val="001B5170"/>
    <w:rsid w:val="001B53D2"/>
    <w:rsid w:val="001C0048"/>
    <w:rsid w:val="001C059B"/>
    <w:rsid w:val="001C2A14"/>
    <w:rsid w:val="001C320F"/>
    <w:rsid w:val="001C5399"/>
    <w:rsid w:val="001C57E2"/>
    <w:rsid w:val="001C6E1A"/>
    <w:rsid w:val="001D0359"/>
    <w:rsid w:val="001D0B8E"/>
    <w:rsid w:val="001D2A2F"/>
    <w:rsid w:val="001D4CB3"/>
    <w:rsid w:val="001D4FB9"/>
    <w:rsid w:val="001D6835"/>
    <w:rsid w:val="001D72BE"/>
    <w:rsid w:val="001D751C"/>
    <w:rsid w:val="001E02FD"/>
    <w:rsid w:val="001E09F0"/>
    <w:rsid w:val="001E14A9"/>
    <w:rsid w:val="001E4DE8"/>
    <w:rsid w:val="001E53C7"/>
    <w:rsid w:val="001E61C4"/>
    <w:rsid w:val="001F0B33"/>
    <w:rsid w:val="001F12D8"/>
    <w:rsid w:val="001F2B5E"/>
    <w:rsid w:val="001F3901"/>
    <w:rsid w:val="001F3B69"/>
    <w:rsid w:val="001F47A1"/>
    <w:rsid w:val="001F69F7"/>
    <w:rsid w:val="001F6CA3"/>
    <w:rsid w:val="00204323"/>
    <w:rsid w:val="002055BB"/>
    <w:rsid w:val="00205A40"/>
    <w:rsid w:val="002124DF"/>
    <w:rsid w:val="002127B4"/>
    <w:rsid w:val="002132EB"/>
    <w:rsid w:val="002144F6"/>
    <w:rsid w:val="0021579A"/>
    <w:rsid w:val="00217AD8"/>
    <w:rsid w:val="002211C4"/>
    <w:rsid w:val="00222BB8"/>
    <w:rsid w:val="002237E0"/>
    <w:rsid w:val="00224E04"/>
    <w:rsid w:val="00225C90"/>
    <w:rsid w:val="00225F30"/>
    <w:rsid w:val="00230E28"/>
    <w:rsid w:val="00231B00"/>
    <w:rsid w:val="00231BE6"/>
    <w:rsid w:val="002326CE"/>
    <w:rsid w:val="0023440C"/>
    <w:rsid w:val="00235575"/>
    <w:rsid w:val="00236023"/>
    <w:rsid w:val="002370A2"/>
    <w:rsid w:val="0023737B"/>
    <w:rsid w:val="00242AC3"/>
    <w:rsid w:val="002435DA"/>
    <w:rsid w:val="002452B9"/>
    <w:rsid w:val="00247B7A"/>
    <w:rsid w:val="00251366"/>
    <w:rsid w:val="00251433"/>
    <w:rsid w:val="002523D9"/>
    <w:rsid w:val="0025340A"/>
    <w:rsid w:val="00253683"/>
    <w:rsid w:val="0025380B"/>
    <w:rsid w:val="00255ABD"/>
    <w:rsid w:val="00257E2A"/>
    <w:rsid w:val="002600D8"/>
    <w:rsid w:val="00261B7E"/>
    <w:rsid w:val="00262B08"/>
    <w:rsid w:val="002655BB"/>
    <w:rsid w:val="0027501D"/>
    <w:rsid w:val="0027571C"/>
    <w:rsid w:val="00283E20"/>
    <w:rsid w:val="00284B18"/>
    <w:rsid w:val="0028641B"/>
    <w:rsid w:val="00287080"/>
    <w:rsid w:val="0029093B"/>
    <w:rsid w:val="00290D4B"/>
    <w:rsid w:val="002915DD"/>
    <w:rsid w:val="0029512B"/>
    <w:rsid w:val="0029694B"/>
    <w:rsid w:val="00297C62"/>
    <w:rsid w:val="002A0769"/>
    <w:rsid w:val="002A14A3"/>
    <w:rsid w:val="002A1BAD"/>
    <w:rsid w:val="002A2447"/>
    <w:rsid w:val="002A270E"/>
    <w:rsid w:val="002A366F"/>
    <w:rsid w:val="002A643D"/>
    <w:rsid w:val="002B3823"/>
    <w:rsid w:val="002B48D2"/>
    <w:rsid w:val="002B494F"/>
    <w:rsid w:val="002B4D84"/>
    <w:rsid w:val="002B57CF"/>
    <w:rsid w:val="002B7370"/>
    <w:rsid w:val="002C0096"/>
    <w:rsid w:val="002C4613"/>
    <w:rsid w:val="002D0132"/>
    <w:rsid w:val="002D05F1"/>
    <w:rsid w:val="002D09AD"/>
    <w:rsid w:val="002D0B25"/>
    <w:rsid w:val="002D24AC"/>
    <w:rsid w:val="002D3C1A"/>
    <w:rsid w:val="002D405F"/>
    <w:rsid w:val="002D4D01"/>
    <w:rsid w:val="002D7B05"/>
    <w:rsid w:val="002E1EB6"/>
    <w:rsid w:val="002E3658"/>
    <w:rsid w:val="002E6615"/>
    <w:rsid w:val="002E71FB"/>
    <w:rsid w:val="002E72F8"/>
    <w:rsid w:val="002F1861"/>
    <w:rsid w:val="002F2CF9"/>
    <w:rsid w:val="002F51A9"/>
    <w:rsid w:val="002F5DA7"/>
    <w:rsid w:val="002F62E3"/>
    <w:rsid w:val="002F6A00"/>
    <w:rsid w:val="002F6B7E"/>
    <w:rsid w:val="002F6DB3"/>
    <w:rsid w:val="002F6EE2"/>
    <w:rsid w:val="002F7D46"/>
    <w:rsid w:val="002F7DCB"/>
    <w:rsid w:val="00301CAF"/>
    <w:rsid w:val="003024B9"/>
    <w:rsid w:val="003069CD"/>
    <w:rsid w:val="003110F8"/>
    <w:rsid w:val="00312F2C"/>
    <w:rsid w:val="00313839"/>
    <w:rsid w:val="00315C53"/>
    <w:rsid w:val="003164DB"/>
    <w:rsid w:val="00316EA8"/>
    <w:rsid w:val="00322E04"/>
    <w:rsid w:val="003236D2"/>
    <w:rsid w:val="00324CD2"/>
    <w:rsid w:val="00325EC9"/>
    <w:rsid w:val="00326006"/>
    <w:rsid w:val="003274DB"/>
    <w:rsid w:val="0032761D"/>
    <w:rsid w:val="003308E2"/>
    <w:rsid w:val="00333849"/>
    <w:rsid w:val="00334567"/>
    <w:rsid w:val="0033570A"/>
    <w:rsid w:val="00335A6F"/>
    <w:rsid w:val="00335F49"/>
    <w:rsid w:val="0034138A"/>
    <w:rsid w:val="003416B2"/>
    <w:rsid w:val="00341C4A"/>
    <w:rsid w:val="00341EFB"/>
    <w:rsid w:val="003433A6"/>
    <w:rsid w:val="00343B95"/>
    <w:rsid w:val="00343C6D"/>
    <w:rsid w:val="00343DED"/>
    <w:rsid w:val="00344066"/>
    <w:rsid w:val="003440C4"/>
    <w:rsid w:val="0034412B"/>
    <w:rsid w:val="00344467"/>
    <w:rsid w:val="00344A28"/>
    <w:rsid w:val="00344C80"/>
    <w:rsid w:val="00344CBA"/>
    <w:rsid w:val="003453F6"/>
    <w:rsid w:val="00345672"/>
    <w:rsid w:val="00346A12"/>
    <w:rsid w:val="00346BD1"/>
    <w:rsid w:val="00347053"/>
    <w:rsid w:val="00347453"/>
    <w:rsid w:val="00347A13"/>
    <w:rsid w:val="0035057D"/>
    <w:rsid w:val="00352231"/>
    <w:rsid w:val="0035442A"/>
    <w:rsid w:val="00354684"/>
    <w:rsid w:val="003557FD"/>
    <w:rsid w:val="00356D38"/>
    <w:rsid w:val="003577A9"/>
    <w:rsid w:val="003615E9"/>
    <w:rsid w:val="003619BB"/>
    <w:rsid w:val="00363189"/>
    <w:rsid w:val="003632B7"/>
    <w:rsid w:val="00364350"/>
    <w:rsid w:val="00364701"/>
    <w:rsid w:val="00365291"/>
    <w:rsid w:val="003652DE"/>
    <w:rsid w:val="0036530F"/>
    <w:rsid w:val="003663A7"/>
    <w:rsid w:val="00366841"/>
    <w:rsid w:val="0036773B"/>
    <w:rsid w:val="00370393"/>
    <w:rsid w:val="003721F8"/>
    <w:rsid w:val="003729EE"/>
    <w:rsid w:val="0037452A"/>
    <w:rsid w:val="00374BEB"/>
    <w:rsid w:val="00376DC8"/>
    <w:rsid w:val="00377A41"/>
    <w:rsid w:val="0038124B"/>
    <w:rsid w:val="00386FB7"/>
    <w:rsid w:val="003902E5"/>
    <w:rsid w:val="00390906"/>
    <w:rsid w:val="00393022"/>
    <w:rsid w:val="003949F9"/>
    <w:rsid w:val="00395046"/>
    <w:rsid w:val="00395379"/>
    <w:rsid w:val="00397A37"/>
    <w:rsid w:val="00397AF1"/>
    <w:rsid w:val="003A4517"/>
    <w:rsid w:val="003A59FA"/>
    <w:rsid w:val="003A5E3E"/>
    <w:rsid w:val="003A65C4"/>
    <w:rsid w:val="003A7A64"/>
    <w:rsid w:val="003B09BD"/>
    <w:rsid w:val="003B1A07"/>
    <w:rsid w:val="003B2C11"/>
    <w:rsid w:val="003B315C"/>
    <w:rsid w:val="003B421B"/>
    <w:rsid w:val="003B4974"/>
    <w:rsid w:val="003B659A"/>
    <w:rsid w:val="003B6AA7"/>
    <w:rsid w:val="003C1438"/>
    <w:rsid w:val="003C1E0B"/>
    <w:rsid w:val="003C3164"/>
    <w:rsid w:val="003C4735"/>
    <w:rsid w:val="003C48C1"/>
    <w:rsid w:val="003C5542"/>
    <w:rsid w:val="003C55B9"/>
    <w:rsid w:val="003C60B4"/>
    <w:rsid w:val="003C652C"/>
    <w:rsid w:val="003C6D17"/>
    <w:rsid w:val="003C7FCE"/>
    <w:rsid w:val="003D03A7"/>
    <w:rsid w:val="003D1542"/>
    <w:rsid w:val="003D2755"/>
    <w:rsid w:val="003D6C77"/>
    <w:rsid w:val="003E0A23"/>
    <w:rsid w:val="003E37D9"/>
    <w:rsid w:val="003E3806"/>
    <w:rsid w:val="003E5631"/>
    <w:rsid w:val="003E675F"/>
    <w:rsid w:val="003E6EDA"/>
    <w:rsid w:val="003E70E8"/>
    <w:rsid w:val="003E7CA1"/>
    <w:rsid w:val="003E7EB6"/>
    <w:rsid w:val="003F04BF"/>
    <w:rsid w:val="003F1285"/>
    <w:rsid w:val="003F1A52"/>
    <w:rsid w:val="003F2228"/>
    <w:rsid w:val="003F2544"/>
    <w:rsid w:val="003F559D"/>
    <w:rsid w:val="003F5F6B"/>
    <w:rsid w:val="003F60BA"/>
    <w:rsid w:val="003F6782"/>
    <w:rsid w:val="003F686C"/>
    <w:rsid w:val="0040143E"/>
    <w:rsid w:val="004027A4"/>
    <w:rsid w:val="00402F00"/>
    <w:rsid w:val="00402F83"/>
    <w:rsid w:val="0040414B"/>
    <w:rsid w:val="004044C9"/>
    <w:rsid w:val="00404D5B"/>
    <w:rsid w:val="00405D76"/>
    <w:rsid w:val="00406B2A"/>
    <w:rsid w:val="00413251"/>
    <w:rsid w:val="004138F6"/>
    <w:rsid w:val="004152FE"/>
    <w:rsid w:val="00415A1E"/>
    <w:rsid w:val="00420368"/>
    <w:rsid w:val="00421060"/>
    <w:rsid w:val="004211ED"/>
    <w:rsid w:val="004220A6"/>
    <w:rsid w:val="00422B7F"/>
    <w:rsid w:val="0042362C"/>
    <w:rsid w:val="00423B60"/>
    <w:rsid w:val="00423F91"/>
    <w:rsid w:val="00424FCC"/>
    <w:rsid w:val="004257C2"/>
    <w:rsid w:val="00427D50"/>
    <w:rsid w:val="0043282D"/>
    <w:rsid w:val="004335DF"/>
    <w:rsid w:val="004355E4"/>
    <w:rsid w:val="00435ACE"/>
    <w:rsid w:val="0043616C"/>
    <w:rsid w:val="00440794"/>
    <w:rsid w:val="004413FC"/>
    <w:rsid w:val="00441BB6"/>
    <w:rsid w:val="00442242"/>
    <w:rsid w:val="00443163"/>
    <w:rsid w:val="00443711"/>
    <w:rsid w:val="0044461B"/>
    <w:rsid w:val="00445523"/>
    <w:rsid w:val="00445BA6"/>
    <w:rsid w:val="00445BBB"/>
    <w:rsid w:val="00447150"/>
    <w:rsid w:val="0045023A"/>
    <w:rsid w:val="004507A0"/>
    <w:rsid w:val="00450F74"/>
    <w:rsid w:val="004529BE"/>
    <w:rsid w:val="004529CC"/>
    <w:rsid w:val="004536AB"/>
    <w:rsid w:val="00453D27"/>
    <w:rsid w:val="0045530A"/>
    <w:rsid w:val="00455E48"/>
    <w:rsid w:val="00456259"/>
    <w:rsid w:val="00460E7D"/>
    <w:rsid w:val="00461ABF"/>
    <w:rsid w:val="0046370A"/>
    <w:rsid w:val="00463FA6"/>
    <w:rsid w:val="004642BD"/>
    <w:rsid w:val="00465929"/>
    <w:rsid w:val="004660C2"/>
    <w:rsid w:val="00470CFD"/>
    <w:rsid w:val="00471410"/>
    <w:rsid w:val="0047434A"/>
    <w:rsid w:val="004749F2"/>
    <w:rsid w:val="00476A96"/>
    <w:rsid w:val="004777B9"/>
    <w:rsid w:val="00482228"/>
    <w:rsid w:val="00483BFB"/>
    <w:rsid w:val="0048405F"/>
    <w:rsid w:val="00484551"/>
    <w:rsid w:val="004878F7"/>
    <w:rsid w:val="00490C6D"/>
    <w:rsid w:val="00491FEF"/>
    <w:rsid w:val="00494081"/>
    <w:rsid w:val="00494254"/>
    <w:rsid w:val="00495EBC"/>
    <w:rsid w:val="004963DC"/>
    <w:rsid w:val="00496945"/>
    <w:rsid w:val="00496C8F"/>
    <w:rsid w:val="00497BA7"/>
    <w:rsid w:val="004A142D"/>
    <w:rsid w:val="004A4760"/>
    <w:rsid w:val="004A5306"/>
    <w:rsid w:val="004B075C"/>
    <w:rsid w:val="004B0F48"/>
    <w:rsid w:val="004B1B07"/>
    <w:rsid w:val="004B6074"/>
    <w:rsid w:val="004B6142"/>
    <w:rsid w:val="004C003B"/>
    <w:rsid w:val="004C0C3F"/>
    <w:rsid w:val="004C0D72"/>
    <w:rsid w:val="004C1538"/>
    <w:rsid w:val="004C6536"/>
    <w:rsid w:val="004C6871"/>
    <w:rsid w:val="004D02B8"/>
    <w:rsid w:val="004D24B4"/>
    <w:rsid w:val="004D3B12"/>
    <w:rsid w:val="004D3D8E"/>
    <w:rsid w:val="004D3D97"/>
    <w:rsid w:val="004D4E02"/>
    <w:rsid w:val="004D526B"/>
    <w:rsid w:val="004D5FA2"/>
    <w:rsid w:val="004D6091"/>
    <w:rsid w:val="004E3455"/>
    <w:rsid w:val="004E3A14"/>
    <w:rsid w:val="004E3FC6"/>
    <w:rsid w:val="004E4FC0"/>
    <w:rsid w:val="004E62A8"/>
    <w:rsid w:val="004E6816"/>
    <w:rsid w:val="004F0025"/>
    <w:rsid w:val="004F21B2"/>
    <w:rsid w:val="004F3CB8"/>
    <w:rsid w:val="004F5278"/>
    <w:rsid w:val="004F720A"/>
    <w:rsid w:val="004F78E2"/>
    <w:rsid w:val="0050079E"/>
    <w:rsid w:val="00500F6E"/>
    <w:rsid w:val="005012F6"/>
    <w:rsid w:val="005019AF"/>
    <w:rsid w:val="00501A03"/>
    <w:rsid w:val="005021B8"/>
    <w:rsid w:val="00502990"/>
    <w:rsid w:val="00502CCF"/>
    <w:rsid w:val="00502F92"/>
    <w:rsid w:val="005038FC"/>
    <w:rsid w:val="0050514D"/>
    <w:rsid w:val="0050671E"/>
    <w:rsid w:val="0051270C"/>
    <w:rsid w:val="00513ACA"/>
    <w:rsid w:val="00516247"/>
    <w:rsid w:val="0051640D"/>
    <w:rsid w:val="005167AA"/>
    <w:rsid w:val="00516BDA"/>
    <w:rsid w:val="00517D9B"/>
    <w:rsid w:val="00520ED5"/>
    <w:rsid w:val="00522EA6"/>
    <w:rsid w:val="00522F9B"/>
    <w:rsid w:val="00524A6B"/>
    <w:rsid w:val="00524C4F"/>
    <w:rsid w:val="00526566"/>
    <w:rsid w:val="005308BB"/>
    <w:rsid w:val="005315DF"/>
    <w:rsid w:val="00531B41"/>
    <w:rsid w:val="005324CC"/>
    <w:rsid w:val="005329FC"/>
    <w:rsid w:val="00532A28"/>
    <w:rsid w:val="00533432"/>
    <w:rsid w:val="00534CD7"/>
    <w:rsid w:val="00535D90"/>
    <w:rsid w:val="0053620F"/>
    <w:rsid w:val="00537DF7"/>
    <w:rsid w:val="00542511"/>
    <w:rsid w:val="00543667"/>
    <w:rsid w:val="00544DF1"/>
    <w:rsid w:val="0054570B"/>
    <w:rsid w:val="005465CC"/>
    <w:rsid w:val="00546C0E"/>
    <w:rsid w:val="00547706"/>
    <w:rsid w:val="005522A9"/>
    <w:rsid w:val="00553FA2"/>
    <w:rsid w:val="00554FF1"/>
    <w:rsid w:val="0055584C"/>
    <w:rsid w:val="00557F99"/>
    <w:rsid w:val="00564023"/>
    <w:rsid w:val="00567B2B"/>
    <w:rsid w:val="00570247"/>
    <w:rsid w:val="00571620"/>
    <w:rsid w:val="0057168C"/>
    <w:rsid w:val="00571D42"/>
    <w:rsid w:val="0057217D"/>
    <w:rsid w:val="005731B5"/>
    <w:rsid w:val="00573C62"/>
    <w:rsid w:val="00574F7F"/>
    <w:rsid w:val="005770C6"/>
    <w:rsid w:val="0058014A"/>
    <w:rsid w:val="00582B50"/>
    <w:rsid w:val="0058522A"/>
    <w:rsid w:val="00591083"/>
    <w:rsid w:val="0059451B"/>
    <w:rsid w:val="0059470C"/>
    <w:rsid w:val="005979B1"/>
    <w:rsid w:val="005A2F5B"/>
    <w:rsid w:val="005A34DB"/>
    <w:rsid w:val="005A41F0"/>
    <w:rsid w:val="005A533A"/>
    <w:rsid w:val="005A64B3"/>
    <w:rsid w:val="005A66D8"/>
    <w:rsid w:val="005B1212"/>
    <w:rsid w:val="005B5B37"/>
    <w:rsid w:val="005B7277"/>
    <w:rsid w:val="005B74E2"/>
    <w:rsid w:val="005B7911"/>
    <w:rsid w:val="005C0871"/>
    <w:rsid w:val="005C0A04"/>
    <w:rsid w:val="005C1AF6"/>
    <w:rsid w:val="005C23BB"/>
    <w:rsid w:val="005C24FE"/>
    <w:rsid w:val="005C3117"/>
    <w:rsid w:val="005C3EB3"/>
    <w:rsid w:val="005C426D"/>
    <w:rsid w:val="005C67BD"/>
    <w:rsid w:val="005C747F"/>
    <w:rsid w:val="005C7A7F"/>
    <w:rsid w:val="005D092B"/>
    <w:rsid w:val="005D1346"/>
    <w:rsid w:val="005D2A09"/>
    <w:rsid w:val="005D34D9"/>
    <w:rsid w:val="005D3B6B"/>
    <w:rsid w:val="005D3BAC"/>
    <w:rsid w:val="005D437C"/>
    <w:rsid w:val="005D62DE"/>
    <w:rsid w:val="005D62FF"/>
    <w:rsid w:val="005D6A91"/>
    <w:rsid w:val="005D6FB6"/>
    <w:rsid w:val="005E0AD8"/>
    <w:rsid w:val="005E1FF6"/>
    <w:rsid w:val="005E25A3"/>
    <w:rsid w:val="005E2F93"/>
    <w:rsid w:val="005E3AEB"/>
    <w:rsid w:val="005E4D17"/>
    <w:rsid w:val="005E5B35"/>
    <w:rsid w:val="005E6797"/>
    <w:rsid w:val="005E68FE"/>
    <w:rsid w:val="005E7185"/>
    <w:rsid w:val="005F0B25"/>
    <w:rsid w:val="005F14E0"/>
    <w:rsid w:val="005F19F9"/>
    <w:rsid w:val="005F3514"/>
    <w:rsid w:val="005F3EF1"/>
    <w:rsid w:val="005F457D"/>
    <w:rsid w:val="005F4693"/>
    <w:rsid w:val="005F4EB7"/>
    <w:rsid w:val="00600464"/>
    <w:rsid w:val="00600C21"/>
    <w:rsid w:val="00601249"/>
    <w:rsid w:val="006013BA"/>
    <w:rsid w:val="0060264E"/>
    <w:rsid w:val="0060266A"/>
    <w:rsid w:val="00604CBB"/>
    <w:rsid w:val="006055B9"/>
    <w:rsid w:val="00605857"/>
    <w:rsid w:val="0060612A"/>
    <w:rsid w:val="0060754D"/>
    <w:rsid w:val="0060784B"/>
    <w:rsid w:val="0061018E"/>
    <w:rsid w:val="00611125"/>
    <w:rsid w:val="0061156C"/>
    <w:rsid w:val="00612914"/>
    <w:rsid w:val="0061476C"/>
    <w:rsid w:val="00615C70"/>
    <w:rsid w:val="00617474"/>
    <w:rsid w:val="00617AE5"/>
    <w:rsid w:val="006220D5"/>
    <w:rsid w:val="00623156"/>
    <w:rsid w:val="00624B91"/>
    <w:rsid w:val="00624DCB"/>
    <w:rsid w:val="0062535C"/>
    <w:rsid w:val="006261F3"/>
    <w:rsid w:val="00627814"/>
    <w:rsid w:val="006313B4"/>
    <w:rsid w:val="006325A2"/>
    <w:rsid w:val="00634469"/>
    <w:rsid w:val="00634846"/>
    <w:rsid w:val="00635E39"/>
    <w:rsid w:val="00635F60"/>
    <w:rsid w:val="00636934"/>
    <w:rsid w:val="00637ACE"/>
    <w:rsid w:val="006402FD"/>
    <w:rsid w:val="00641716"/>
    <w:rsid w:val="00644B47"/>
    <w:rsid w:val="00645E26"/>
    <w:rsid w:val="00647320"/>
    <w:rsid w:val="00647789"/>
    <w:rsid w:val="00647AF9"/>
    <w:rsid w:val="00654416"/>
    <w:rsid w:val="0065450C"/>
    <w:rsid w:val="006554F6"/>
    <w:rsid w:val="00657457"/>
    <w:rsid w:val="00662B67"/>
    <w:rsid w:val="0066336E"/>
    <w:rsid w:val="00663462"/>
    <w:rsid w:val="00663D2C"/>
    <w:rsid w:val="0066571D"/>
    <w:rsid w:val="0066685D"/>
    <w:rsid w:val="006671F7"/>
    <w:rsid w:val="00667520"/>
    <w:rsid w:val="006705CA"/>
    <w:rsid w:val="00670978"/>
    <w:rsid w:val="00671DBE"/>
    <w:rsid w:val="00674991"/>
    <w:rsid w:val="006755B2"/>
    <w:rsid w:val="00676695"/>
    <w:rsid w:val="00677F8A"/>
    <w:rsid w:val="00681243"/>
    <w:rsid w:val="0068183F"/>
    <w:rsid w:val="00682792"/>
    <w:rsid w:val="00682F4C"/>
    <w:rsid w:val="00684226"/>
    <w:rsid w:val="00691742"/>
    <w:rsid w:val="00691D04"/>
    <w:rsid w:val="00693FE5"/>
    <w:rsid w:val="00695B47"/>
    <w:rsid w:val="00695E21"/>
    <w:rsid w:val="00696385"/>
    <w:rsid w:val="00696E61"/>
    <w:rsid w:val="006978FD"/>
    <w:rsid w:val="006A0EA2"/>
    <w:rsid w:val="006A2F96"/>
    <w:rsid w:val="006A4A51"/>
    <w:rsid w:val="006A53C1"/>
    <w:rsid w:val="006A5837"/>
    <w:rsid w:val="006A5D78"/>
    <w:rsid w:val="006A6E78"/>
    <w:rsid w:val="006A75CD"/>
    <w:rsid w:val="006B0B72"/>
    <w:rsid w:val="006B1071"/>
    <w:rsid w:val="006B2DB5"/>
    <w:rsid w:val="006C06D8"/>
    <w:rsid w:val="006C1470"/>
    <w:rsid w:val="006C149F"/>
    <w:rsid w:val="006C1DE7"/>
    <w:rsid w:val="006C2071"/>
    <w:rsid w:val="006C3E7A"/>
    <w:rsid w:val="006C40B3"/>
    <w:rsid w:val="006C40DF"/>
    <w:rsid w:val="006C4B03"/>
    <w:rsid w:val="006C5C10"/>
    <w:rsid w:val="006D0290"/>
    <w:rsid w:val="006D12C0"/>
    <w:rsid w:val="006D1801"/>
    <w:rsid w:val="006D454C"/>
    <w:rsid w:val="006D55FF"/>
    <w:rsid w:val="006D59C1"/>
    <w:rsid w:val="006D5E8C"/>
    <w:rsid w:val="006D70ED"/>
    <w:rsid w:val="006E06A6"/>
    <w:rsid w:val="006E0D3A"/>
    <w:rsid w:val="006E2483"/>
    <w:rsid w:val="006E2AD2"/>
    <w:rsid w:val="006E3826"/>
    <w:rsid w:val="006E3AF4"/>
    <w:rsid w:val="006E6949"/>
    <w:rsid w:val="006E7457"/>
    <w:rsid w:val="006E7B4A"/>
    <w:rsid w:val="006F0479"/>
    <w:rsid w:val="006F2EDC"/>
    <w:rsid w:val="006F37AD"/>
    <w:rsid w:val="006F385E"/>
    <w:rsid w:val="006F41A7"/>
    <w:rsid w:val="006F428D"/>
    <w:rsid w:val="006F4675"/>
    <w:rsid w:val="006F4DE5"/>
    <w:rsid w:val="006F65CF"/>
    <w:rsid w:val="006F6E08"/>
    <w:rsid w:val="0070051A"/>
    <w:rsid w:val="00700A9A"/>
    <w:rsid w:val="00700CFB"/>
    <w:rsid w:val="00702240"/>
    <w:rsid w:val="007026FD"/>
    <w:rsid w:val="00703088"/>
    <w:rsid w:val="00704C40"/>
    <w:rsid w:val="00704FC1"/>
    <w:rsid w:val="0070689F"/>
    <w:rsid w:val="00707518"/>
    <w:rsid w:val="00707980"/>
    <w:rsid w:val="007114C9"/>
    <w:rsid w:val="00711BBB"/>
    <w:rsid w:val="007132A4"/>
    <w:rsid w:val="00713986"/>
    <w:rsid w:val="007141ED"/>
    <w:rsid w:val="007204E8"/>
    <w:rsid w:val="00721B11"/>
    <w:rsid w:val="0072234B"/>
    <w:rsid w:val="00723098"/>
    <w:rsid w:val="007265F4"/>
    <w:rsid w:val="00726756"/>
    <w:rsid w:val="00727CAC"/>
    <w:rsid w:val="00731898"/>
    <w:rsid w:val="00731CFA"/>
    <w:rsid w:val="007320D3"/>
    <w:rsid w:val="00732594"/>
    <w:rsid w:val="00733512"/>
    <w:rsid w:val="00734399"/>
    <w:rsid w:val="00735990"/>
    <w:rsid w:val="007428CF"/>
    <w:rsid w:val="00742AD8"/>
    <w:rsid w:val="00745DE0"/>
    <w:rsid w:val="0074601E"/>
    <w:rsid w:val="00746159"/>
    <w:rsid w:val="00746952"/>
    <w:rsid w:val="00746BFA"/>
    <w:rsid w:val="007532FB"/>
    <w:rsid w:val="00753980"/>
    <w:rsid w:val="00753A5F"/>
    <w:rsid w:val="007548B2"/>
    <w:rsid w:val="00755E75"/>
    <w:rsid w:val="00756B55"/>
    <w:rsid w:val="00756BA8"/>
    <w:rsid w:val="0076189D"/>
    <w:rsid w:val="00761CAA"/>
    <w:rsid w:val="00762150"/>
    <w:rsid w:val="00762370"/>
    <w:rsid w:val="0076293B"/>
    <w:rsid w:val="00766CF1"/>
    <w:rsid w:val="00766E38"/>
    <w:rsid w:val="00767083"/>
    <w:rsid w:val="00767A9E"/>
    <w:rsid w:val="0077128A"/>
    <w:rsid w:val="00771A0B"/>
    <w:rsid w:val="00771DE2"/>
    <w:rsid w:val="00773789"/>
    <w:rsid w:val="00774A88"/>
    <w:rsid w:val="0077500C"/>
    <w:rsid w:val="007769B2"/>
    <w:rsid w:val="00776F00"/>
    <w:rsid w:val="00783BB5"/>
    <w:rsid w:val="0078471E"/>
    <w:rsid w:val="007864EC"/>
    <w:rsid w:val="00790652"/>
    <w:rsid w:val="00791560"/>
    <w:rsid w:val="00791AD5"/>
    <w:rsid w:val="00792287"/>
    <w:rsid w:val="00792B10"/>
    <w:rsid w:val="00797061"/>
    <w:rsid w:val="007A17A5"/>
    <w:rsid w:val="007A21F9"/>
    <w:rsid w:val="007A2BC2"/>
    <w:rsid w:val="007A506F"/>
    <w:rsid w:val="007A7671"/>
    <w:rsid w:val="007A7B28"/>
    <w:rsid w:val="007B0776"/>
    <w:rsid w:val="007B13C3"/>
    <w:rsid w:val="007B4988"/>
    <w:rsid w:val="007B57E0"/>
    <w:rsid w:val="007B76A4"/>
    <w:rsid w:val="007C02D8"/>
    <w:rsid w:val="007C0F27"/>
    <w:rsid w:val="007C347B"/>
    <w:rsid w:val="007C3733"/>
    <w:rsid w:val="007C4486"/>
    <w:rsid w:val="007C5050"/>
    <w:rsid w:val="007C6863"/>
    <w:rsid w:val="007C6F2B"/>
    <w:rsid w:val="007D0512"/>
    <w:rsid w:val="007D1164"/>
    <w:rsid w:val="007D207D"/>
    <w:rsid w:val="007D3C14"/>
    <w:rsid w:val="007D45BB"/>
    <w:rsid w:val="007D4DEF"/>
    <w:rsid w:val="007D5847"/>
    <w:rsid w:val="007D68F2"/>
    <w:rsid w:val="007D7387"/>
    <w:rsid w:val="007D79B1"/>
    <w:rsid w:val="007E1B3D"/>
    <w:rsid w:val="007E2134"/>
    <w:rsid w:val="007E2A99"/>
    <w:rsid w:val="007E392A"/>
    <w:rsid w:val="007E541A"/>
    <w:rsid w:val="007E7F09"/>
    <w:rsid w:val="007F03F2"/>
    <w:rsid w:val="007F0A72"/>
    <w:rsid w:val="007F26D6"/>
    <w:rsid w:val="007F34E8"/>
    <w:rsid w:val="007F36FA"/>
    <w:rsid w:val="007F3CFC"/>
    <w:rsid w:val="007F5EEC"/>
    <w:rsid w:val="007F6C29"/>
    <w:rsid w:val="007F6F80"/>
    <w:rsid w:val="00800B41"/>
    <w:rsid w:val="0080157F"/>
    <w:rsid w:val="008025FE"/>
    <w:rsid w:val="00803016"/>
    <w:rsid w:val="00803CC2"/>
    <w:rsid w:val="008041E0"/>
    <w:rsid w:val="0080606A"/>
    <w:rsid w:val="0080736A"/>
    <w:rsid w:val="008120F8"/>
    <w:rsid w:val="00812291"/>
    <w:rsid w:val="0081403C"/>
    <w:rsid w:val="00814D75"/>
    <w:rsid w:val="00815005"/>
    <w:rsid w:val="0081505A"/>
    <w:rsid w:val="00821C23"/>
    <w:rsid w:val="00825571"/>
    <w:rsid w:val="00827020"/>
    <w:rsid w:val="0082732B"/>
    <w:rsid w:val="0082739C"/>
    <w:rsid w:val="008301CE"/>
    <w:rsid w:val="0083167C"/>
    <w:rsid w:val="008316D0"/>
    <w:rsid w:val="00832DEE"/>
    <w:rsid w:val="00834693"/>
    <w:rsid w:val="00834F7D"/>
    <w:rsid w:val="008355C2"/>
    <w:rsid w:val="00835B3D"/>
    <w:rsid w:val="008366C1"/>
    <w:rsid w:val="00836764"/>
    <w:rsid w:val="00836CC9"/>
    <w:rsid w:val="008376E5"/>
    <w:rsid w:val="00840D79"/>
    <w:rsid w:val="008417D6"/>
    <w:rsid w:val="008429C2"/>
    <w:rsid w:val="00843A1A"/>
    <w:rsid w:val="008469E9"/>
    <w:rsid w:val="008500A4"/>
    <w:rsid w:val="0085125D"/>
    <w:rsid w:val="0085126D"/>
    <w:rsid w:val="00852841"/>
    <w:rsid w:val="00853095"/>
    <w:rsid w:val="0085461C"/>
    <w:rsid w:val="00856079"/>
    <w:rsid w:val="008578AA"/>
    <w:rsid w:val="00857FCB"/>
    <w:rsid w:val="00860894"/>
    <w:rsid w:val="00863DF2"/>
    <w:rsid w:val="0087127C"/>
    <w:rsid w:val="00871551"/>
    <w:rsid w:val="00871C53"/>
    <w:rsid w:val="0087339F"/>
    <w:rsid w:val="00880E31"/>
    <w:rsid w:val="00881480"/>
    <w:rsid w:val="00884E12"/>
    <w:rsid w:val="00887F4E"/>
    <w:rsid w:val="00890255"/>
    <w:rsid w:val="00891562"/>
    <w:rsid w:val="00891DE2"/>
    <w:rsid w:val="00892685"/>
    <w:rsid w:val="0089280D"/>
    <w:rsid w:val="00895A06"/>
    <w:rsid w:val="00895AC8"/>
    <w:rsid w:val="00896B1B"/>
    <w:rsid w:val="008977D8"/>
    <w:rsid w:val="008A0CD3"/>
    <w:rsid w:val="008A1A7C"/>
    <w:rsid w:val="008A360C"/>
    <w:rsid w:val="008A393B"/>
    <w:rsid w:val="008A5985"/>
    <w:rsid w:val="008A6B17"/>
    <w:rsid w:val="008A6D51"/>
    <w:rsid w:val="008A7249"/>
    <w:rsid w:val="008B1424"/>
    <w:rsid w:val="008B2694"/>
    <w:rsid w:val="008B2BDD"/>
    <w:rsid w:val="008B500D"/>
    <w:rsid w:val="008B583D"/>
    <w:rsid w:val="008B5909"/>
    <w:rsid w:val="008C0182"/>
    <w:rsid w:val="008C1678"/>
    <w:rsid w:val="008C69BA"/>
    <w:rsid w:val="008C6B74"/>
    <w:rsid w:val="008C76D8"/>
    <w:rsid w:val="008C7AB9"/>
    <w:rsid w:val="008D1C1A"/>
    <w:rsid w:val="008D2DE9"/>
    <w:rsid w:val="008D3617"/>
    <w:rsid w:val="008D3883"/>
    <w:rsid w:val="008D3D8F"/>
    <w:rsid w:val="008D3E86"/>
    <w:rsid w:val="008D6529"/>
    <w:rsid w:val="008D6AFA"/>
    <w:rsid w:val="008D743A"/>
    <w:rsid w:val="008D76E2"/>
    <w:rsid w:val="008E0DB5"/>
    <w:rsid w:val="008E1CD9"/>
    <w:rsid w:val="008E27B1"/>
    <w:rsid w:val="008E54B3"/>
    <w:rsid w:val="008E5EC3"/>
    <w:rsid w:val="008E6068"/>
    <w:rsid w:val="008F07CA"/>
    <w:rsid w:val="008F2A77"/>
    <w:rsid w:val="008F53B2"/>
    <w:rsid w:val="00900636"/>
    <w:rsid w:val="00900B50"/>
    <w:rsid w:val="009046D0"/>
    <w:rsid w:val="00907E37"/>
    <w:rsid w:val="00910CD2"/>
    <w:rsid w:val="0091187F"/>
    <w:rsid w:val="00912AEB"/>
    <w:rsid w:val="00912BD0"/>
    <w:rsid w:val="00917F43"/>
    <w:rsid w:val="0092304B"/>
    <w:rsid w:val="0092599E"/>
    <w:rsid w:val="00925B8C"/>
    <w:rsid w:val="0092633D"/>
    <w:rsid w:val="009263CC"/>
    <w:rsid w:val="009274A2"/>
    <w:rsid w:val="00932B8D"/>
    <w:rsid w:val="00932E8B"/>
    <w:rsid w:val="00933204"/>
    <w:rsid w:val="009360BB"/>
    <w:rsid w:val="00940142"/>
    <w:rsid w:val="00940527"/>
    <w:rsid w:val="00940987"/>
    <w:rsid w:val="00946616"/>
    <w:rsid w:val="00947B5A"/>
    <w:rsid w:val="0095269F"/>
    <w:rsid w:val="0095290F"/>
    <w:rsid w:val="0095447A"/>
    <w:rsid w:val="00954707"/>
    <w:rsid w:val="009551E2"/>
    <w:rsid w:val="0095613D"/>
    <w:rsid w:val="00956DEA"/>
    <w:rsid w:val="00957F30"/>
    <w:rsid w:val="00961986"/>
    <w:rsid w:val="00965B9A"/>
    <w:rsid w:val="009662DF"/>
    <w:rsid w:val="009700AF"/>
    <w:rsid w:val="00977BE5"/>
    <w:rsid w:val="0098059D"/>
    <w:rsid w:val="00982CDE"/>
    <w:rsid w:val="00983B14"/>
    <w:rsid w:val="00983E66"/>
    <w:rsid w:val="00985178"/>
    <w:rsid w:val="00985FBD"/>
    <w:rsid w:val="009864B4"/>
    <w:rsid w:val="00987B71"/>
    <w:rsid w:val="00990A39"/>
    <w:rsid w:val="009912C1"/>
    <w:rsid w:val="00991953"/>
    <w:rsid w:val="00994CD7"/>
    <w:rsid w:val="00995024"/>
    <w:rsid w:val="009962DA"/>
    <w:rsid w:val="009A1B6E"/>
    <w:rsid w:val="009A1D1F"/>
    <w:rsid w:val="009A204F"/>
    <w:rsid w:val="009A3D78"/>
    <w:rsid w:val="009A5646"/>
    <w:rsid w:val="009A56CE"/>
    <w:rsid w:val="009A5D3E"/>
    <w:rsid w:val="009A5D9E"/>
    <w:rsid w:val="009B124C"/>
    <w:rsid w:val="009B6464"/>
    <w:rsid w:val="009B757A"/>
    <w:rsid w:val="009B7FC1"/>
    <w:rsid w:val="009B7FC6"/>
    <w:rsid w:val="009C075A"/>
    <w:rsid w:val="009C0ED6"/>
    <w:rsid w:val="009C0F12"/>
    <w:rsid w:val="009C34E7"/>
    <w:rsid w:val="009C43A2"/>
    <w:rsid w:val="009C460C"/>
    <w:rsid w:val="009C57AF"/>
    <w:rsid w:val="009D1F7A"/>
    <w:rsid w:val="009D4C92"/>
    <w:rsid w:val="009D50BD"/>
    <w:rsid w:val="009D7449"/>
    <w:rsid w:val="009D7FAD"/>
    <w:rsid w:val="009E0CFC"/>
    <w:rsid w:val="009E29D0"/>
    <w:rsid w:val="009E3770"/>
    <w:rsid w:val="009E3B6B"/>
    <w:rsid w:val="009E4315"/>
    <w:rsid w:val="009E4625"/>
    <w:rsid w:val="009E4A45"/>
    <w:rsid w:val="009E516C"/>
    <w:rsid w:val="009E5856"/>
    <w:rsid w:val="009E5914"/>
    <w:rsid w:val="009F0FB4"/>
    <w:rsid w:val="009F1B94"/>
    <w:rsid w:val="009F26EA"/>
    <w:rsid w:val="009F2D30"/>
    <w:rsid w:val="009F3653"/>
    <w:rsid w:val="009F4765"/>
    <w:rsid w:val="009F47EA"/>
    <w:rsid w:val="009F6718"/>
    <w:rsid w:val="009F6790"/>
    <w:rsid w:val="009F6F53"/>
    <w:rsid w:val="00A01803"/>
    <w:rsid w:val="00A02781"/>
    <w:rsid w:val="00A04C98"/>
    <w:rsid w:val="00A070F6"/>
    <w:rsid w:val="00A074B1"/>
    <w:rsid w:val="00A104C9"/>
    <w:rsid w:val="00A118C3"/>
    <w:rsid w:val="00A12673"/>
    <w:rsid w:val="00A134AF"/>
    <w:rsid w:val="00A145B9"/>
    <w:rsid w:val="00A147C4"/>
    <w:rsid w:val="00A17A10"/>
    <w:rsid w:val="00A20DCF"/>
    <w:rsid w:val="00A20E00"/>
    <w:rsid w:val="00A20FAE"/>
    <w:rsid w:val="00A225A6"/>
    <w:rsid w:val="00A23A87"/>
    <w:rsid w:val="00A24516"/>
    <w:rsid w:val="00A279BF"/>
    <w:rsid w:val="00A27A2E"/>
    <w:rsid w:val="00A304FE"/>
    <w:rsid w:val="00A32C1A"/>
    <w:rsid w:val="00A32C91"/>
    <w:rsid w:val="00A33EB6"/>
    <w:rsid w:val="00A40210"/>
    <w:rsid w:val="00A417CA"/>
    <w:rsid w:val="00A420D2"/>
    <w:rsid w:val="00A421B3"/>
    <w:rsid w:val="00A4287B"/>
    <w:rsid w:val="00A52056"/>
    <w:rsid w:val="00A53428"/>
    <w:rsid w:val="00A54B05"/>
    <w:rsid w:val="00A61D7F"/>
    <w:rsid w:val="00A62119"/>
    <w:rsid w:val="00A62809"/>
    <w:rsid w:val="00A6322E"/>
    <w:rsid w:val="00A63975"/>
    <w:rsid w:val="00A6595F"/>
    <w:rsid w:val="00A71110"/>
    <w:rsid w:val="00A71252"/>
    <w:rsid w:val="00A71649"/>
    <w:rsid w:val="00A72048"/>
    <w:rsid w:val="00A73118"/>
    <w:rsid w:val="00A73A9E"/>
    <w:rsid w:val="00A73D70"/>
    <w:rsid w:val="00A75F09"/>
    <w:rsid w:val="00A766A9"/>
    <w:rsid w:val="00A776B5"/>
    <w:rsid w:val="00A80103"/>
    <w:rsid w:val="00A83242"/>
    <w:rsid w:val="00A83599"/>
    <w:rsid w:val="00A8647E"/>
    <w:rsid w:val="00A86FCB"/>
    <w:rsid w:val="00A902BE"/>
    <w:rsid w:val="00A9120D"/>
    <w:rsid w:val="00A934C1"/>
    <w:rsid w:val="00A94813"/>
    <w:rsid w:val="00AA054A"/>
    <w:rsid w:val="00AA1EA4"/>
    <w:rsid w:val="00AA2B8F"/>
    <w:rsid w:val="00AA43B3"/>
    <w:rsid w:val="00AA4745"/>
    <w:rsid w:val="00AA4A2D"/>
    <w:rsid w:val="00AA6404"/>
    <w:rsid w:val="00AB0357"/>
    <w:rsid w:val="00AB47B1"/>
    <w:rsid w:val="00AB4960"/>
    <w:rsid w:val="00AB5052"/>
    <w:rsid w:val="00AB5062"/>
    <w:rsid w:val="00AB51CE"/>
    <w:rsid w:val="00AB7825"/>
    <w:rsid w:val="00AB7B65"/>
    <w:rsid w:val="00AB7CF6"/>
    <w:rsid w:val="00AC44DB"/>
    <w:rsid w:val="00AC6218"/>
    <w:rsid w:val="00AC7D58"/>
    <w:rsid w:val="00AD14BE"/>
    <w:rsid w:val="00AD1A4B"/>
    <w:rsid w:val="00AD1AF3"/>
    <w:rsid w:val="00AD3A3F"/>
    <w:rsid w:val="00AD3E97"/>
    <w:rsid w:val="00AD4952"/>
    <w:rsid w:val="00AD516E"/>
    <w:rsid w:val="00AD588B"/>
    <w:rsid w:val="00AD6469"/>
    <w:rsid w:val="00AD69FE"/>
    <w:rsid w:val="00AD6ADB"/>
    <w:rsid w:val="00AD700C"/>
    <w:rsid w:val="00AD700D"/>
    <w:rsid w:val="00AD707C"/>
    <w:rsid w:val="00AE00CD"/>
    <w:rsid w:val="00AE09EE"/>
    <w:rsid w:val="00AE15F0"/>
    <w:rsid w:val="00AE2335"/>
    <w:rsid w:val="00AE3F78"/>
    <w:rsid w:val="00AE6886"/>
    <w:rsid w:val="00AE7B6E"/>
    <w:rsid w:val="00AF0106"/>
    <w:rsid w:val="00AF17C8"/>
    <w:rsid w:val="00AF1AD0"/>
    <w:rsid w:val="00AF20AF"/>
    <w:rsid w:val="00AF3AE9"/>
    <w:rsid w:val="00AF3C52"/>
    <w:rsid w:val="00AF4957"/>
    <w:rsid w:val="00AF4CC5"/>
    <w:rsid w:val="00AF7202"/>
    <w:rsid w:val="00B00BF8"/>
    <w:rsid w:val="00B01527"/>
    <w:rsid w:val="00B01D8C"/>
    <w:rsid w:val="00B04E9F"/>
    <w:rsid w:val="00B05110"/>
    <w:rsid w:val="00B0530F"/>
    <w:rsid w:val="00B0576B"/>
    <w:rsid w:val="00B0586A"/>
    <w:rsid w:val="00B067D0"/>
    <w:rsid w:val="00B073DB"/>
    <w:rsid w:val="00B117B2"/>
    <w:rsid w:val="00B13926"/>
    <w:rsid w:val="00B13D3E"/>
    <w:rsid w:val="00B14B2A"/>
    <w:rsid w:val="00B155AD"/>
    <w:rsid w:val="00B15713"/>
    <w:rsid w:val="00B17C42"/>
    <w:rsid w:val="00B17E4F"/>
    <w:rsid w:val="00B203BB"/>
    <w:rsid w:val="00B27667"/>
    <w:rsid w:val="00B30EB9"/>
    <w:rsid w:val="00B31AD5"/>
    <w:rsid w:val="00B33297"/>
    <w:rsid w:val="00B33CB6"/>
    <w:rsid w:val="00B34CA7"/>
    <w:rsid w:val="00B35248"/>
    <w:rsid w:val="00B40B0A"/>
    <w:rsid w:val="00B41D98"/>
    <w:rsid w:val="00B42929"/>
    <w:rsid w:val="00B432DD"/>
    <w:rsid w:val="00B43845"/>
    <w:rsid w:val="00B43C8B"/>
    <w:rsid w:val="00B45220"/>
    <w:rsid w:val="00B45A25"/>
    <w:rsid w:val="00B47B20"/>
    <w:rsid w:val="00B533FB"/>
    <w:rsid w:val="00B53CB0"/>
    <w:rsid w:val="00B550B6"/>
    <w:rsid w:val="00B60125"/>
    <w:rsid w:val="00B601C2"/>
    <w:rsid w:val="00B62455"/>
    <w:rsid w:val="00B63B97"/>
    <w:rsid w:val="00B649CD"/>
    <w:rsid w:val="00B64FC7"/>
    <w:rsid w:val="00B663DD"/>
    <w:rsid w:val="00B666AA"/>
    <w:rsid w:val="00B6671B"/>
    <w:rsid w:val="00B66C10"/>
    <w:rsid w:val="00B67841"/>
    <w:rsid w:val="00B67FD6"/>
    <w:rsid w:val="00B700B3"/>
    <w:rsid w:val="00B709C3"/>
    <w:rsid w:val="00B71008"/>
    <w:rsid w:val="00B7228D"/>
    <w:rsid w:val="00B73D22"/>
    <w:rsid w:val="00B75110"/>
    <w:rsid w:val="00B75F99"/>
    <w:rsid w:val="00B7755F"/>
    <w:rsid w:val="00B82476"/>
    <w:rsid w:val="00B86AC9"/>
    <w:rsid w:val="00B91206"/>
    <w:rsid w:val="00B93B4B"/>
    <w:rsid w:val="00B93D05"/>
    <w:rsid w:val="00B93E2D"/>
    <w:rsid w:val="00B97D29"/>
    <w:rsid w:val="00B97EFB"/>
    <w:rsid w:val="00BA01F5"/>
    <w:rsid w:val="00BA126C"/>
    <w:rsid w:val="00BA1C3E"/>
    <w:rsid w:val="00BA3472"/>
    <w:rsid w:val="00BA3781"/>
    <w:rsid w:val="00BA45E7"/>
    <w:rsid w:val="00BA73F8"/>
    <w:rsid w:val="00BA7556"/>
    <w:rsid w:val="00BB77C7"/>
    <w:rsid w:val="00BC2034"/>
    <w:rsid w:val="00BC2863"/>
    <w:rsid w:val="00BC405E"/>
    <w:rsid w:val="00BC5AEF"/>
    <w:rsid w:val="00BD0F5D"/>
    <w:rsid w:val="00BD1B88"/>
    <w:rsid w:val="00BD29CD"/>
    <w:rsid w:val="00BD2DD8"/>
    <w:rsid w:val="00BD46A4"/>
    <w:rsid w:val="00BD4ABF"/>
    <w:rsid w:val="00BD4DE8"/>
    <w:rsid w:val="00BD6345"/>
    <w:rsid w:val="00BD6EC4"/>
    <w:rsid w:val="00BD706A"/>
    <w:rsid w:val="00BD7193"/>
    <w:rsid w:val="00BD7CB5"/>
    <w:rsid w:val="00BE01FA"/>
    <w:rsid w:val="00BE0A8D"/>
    <w:rsid w:val="00BE167E"/>
    <w:rsid w:val="00BE1EDB"/>
    <w:rsid w:val="00BE2818"/>
    <w:rsid w:val="00BE40A5"/>
    <w:rsid w:val="00BE51A2"/>
    <w:rsid w:val="00BE536E"/>
    <w:rsid w:val="00BE5B9A"/>
    <w:rsid w:val="00BE7AAD"/>
    <w:rsid w:val="00BF0E51"/>
    <w:rsid w:val="00BF167C"/>
    <w:rsid w:val="00BF41B2"/>
    <w:rsid w:val="00BF5E1E"/>
    <w:rsid w:val="00BF6F8C"/>
    <w:rsid w:val="00BF7272"/>
    <w:rsid w:val="00BF775F"/>
    <w:rsid w:val="00BF78A9"/>
    <w:rsid w:val="00C00343"/>
    <w:rsid w:val="00C01AC0"/>
    <w:rsid w:val="00C025D8"/>
    <w:rsid w:val="00C0498A"/>
    <w:rsid w:val="00C052C7"/>
    <w:rsid w:val="00C0685F"/>
    <w:rsid w:val="00C07854"/>
    <w:rsid w:val="00C07C36"/>
    <w:rsid w:val="00C115D9"/>
    <w:rsid w:val="00C132EE"/>
    <w:rsid w:val="00C156E6"/>
    <w:rsid w:val="00C15A21"/>
    <w:rsid w:val="00C15A6E"/>
    <w:rsid w:val="00C169ED"/>
    <w:rsid w:val="00C16C2B"/>
    <w:rsid w:val="00C20649"/>
    <w:rsid w:val="00C206B8"/>
    <w:rsid w:val="00C21717"/>
    <w:rsid w:val="00C23550"/>
    <w:rsid w:val="00C2750E"/>
    <w:rsid w:val="00C27F94"/>
    <w:rsid w:val="00C31A8A"/>
    <w:rsid w:val="00C32621"/>
    <w:rsid w:val="00C32639"/>
    <w:rsid w:val="00C32B8F"/>
    <w:rsid w:val="00C339F9"/>
    <w:rsid w:val="00C33FCA"/>
    <w:rsid w:val="00C34217"/>
    <w:rsid w:val="00C34555"/>
    <w:rsid w:val="00C35274"/>
    <w:rsid w:val="00C45FD6"/>
    <w:rsid w:val="00C501BD"/>
    <w:rsid w:val="00C511A6"/>
    <w:rsid w:val="00C51D15"/>
    <w:rsid w:val="00C52F9F"/>
    <w:rsid w:val="00C534C1"/>
    <w:rsid w:val="00C53727"/>
    <w:rsid w:val="00C53D08"/>
    <w:rsid w:val="00C54211"/>
    <w:rsid w:val="00C56155"/>
    <w:rsid w:val="00C5651A"/>
    <w:rsid w:val="00C5687D"/>
    <w:rsid w:val="00C604D8"/>
    <w:rsid w:val="00C62134"/>
    <w:rsid w:val="00C63DF2"/>
    <w:rsid w:val="00C6512C"/>
    <w:rsid w:val="00C668D6"/>
    <w:rsid w:val="00C70787"/>
    <w:rsid w:val="00C719EC"/>
    <w:rsid w:val="00C72F9E"/>
    <w:rsid w:val="00C73A78"/>
    <w:rsid w:val="00C75376"/>
    <w:rsid w:val="00C7543C"/>
    <w:rsid w:val="00C81015"/>
    <w:rsid w:val="00C81E4B"/>
    <w:rsid w:val="00C82CE1"/>
    <w:rsid w:val="00C85E46"/>
    <w:rsid w:val="00C90B3A"/>
    <w:rsid w:val="00C921E1"/>
    <w:rsid w:val="00C93752"/>
    <w:rsid w:val="00C93F03"/>
    <w:rsid w:val="00C949F7"/>
    <w:rsid w:val="00C94ACF"/>
    <w:rsid w:val="00C96063"/>
    <w:rsid w:val="00CA0031"/>
    <w:rsid w:val="00CA08C4"/>
    <w:rsid w:val="00CA2FFB"/>
    <w:rsid w:val="00CA30C3"/>
    <w:rsid w:val="00CA5F0F"/>
    <w:rsid w:val="00CB0056"/>
    <w:rsid w:val="00CB15BA"/>
    <w:rsid w:val="00CB2FAD"/>
    <w:rsid w:val="00CB4F63"/>
    <w:rsid w:val="00CB694C"/>
    <w:rsid w:val="00CC2A18"/>
    <w:rsid w:val="00CC3E83"/>
    <w:rsid w:val="00CC569D"/>
    <w:rsid w:val="00CC5998"/>
    <w:rsid w:val="00CD0994"/>
    <w:rsid w:val="00CD3A87"/>
    <w:rsid w:val="00CD3B53"/>
    <w:rsid w:val="00CD6AA4"/>
    <w:rsid w:val="00CD6E63"/>
    <w:rsid w:val="00CE1276"/>
    <w:rsid w:val="00CE493D"/>
    <w:rsid w:val="00CE5344"/>
    <w:rsid w:val="00CF069A"/>
    <w:rsid w:val="00CF1856"/>
    <w:rsid w:val="00CF18B1"/>
    <w:rsid w:val="00CF2BE3"/>
    <w:rsid w:val="00CF36AF"/>
    <w:rsid w:val="00CF39EF"/>
    <w:rsid w:val="00CF53CE"/>
    <w:rsid w:val="00CF5AD8"/>
    <w:rsid w:val="00CF5C3D"/>
    <w:rsid w:val="00CF730E"/>
    <w:rsid w:val="00CF7E3F"/>
    <w:rsid w:val="00D01406"/>
    <w:rsid w:val="00D0372D"/>
    <w:rsid w:val="00D039B2"/>
    <w:rsid w:val="00D05113"/>
    <w:rsid w:val="00D05284"/>
    <w:rsid w:val="00D07357"/>
    <w:rsid w:val="00D07F8F"/>
    <w:rsid w:val="00D10627"/>
    <w:rsid w:val="00D10C17"/>
    <w:rsid w:val="00D10E0C"/>
    <w:rsid w:val="00D11837"/>
    <w:rsid w:val="00D130AE"/>
    <w:rsid w:val="00D14A56"/>
    <w:rsid w:val="00D16E28"/>
    <w:rsid w:val="00D17088"/>
    <w:rsid w:val="00D1742A"/>
    <w:rsid w:val="00D20DE2"/>
    <w:rsid w:val="00D22E26"/>
    <w:rsid w:val="00D24663"/>
    <w:rsid w:val="00D249F4"/>
    <w:rsid w:val="00D25481"/>
    <w:rsid w:val="00D25A66"/>
    <w:rsid w:val="00D27DD5"/>
    <w:rsid w:val="00D30AE2"/>
    <w:rsid w:val="00D3279A"/>
    <w:rsid w:val="00D32CA3"/>
    <w:rsid w:val="00D33C28"/>
    <w:rsid w:val="00D34105"/>
    <w:rsid w:val="00D34D88"/>
    <w:rsid w:val="00D36142"/>
    <w:rsid w:val="00D41213"/>
    <w:rsid w:val="00D419C5"/>
    <w:rsid w:val="00D43C5E"/>
    <w:rsid w:val="00D44EB2"/>
    <w:rsid w:val="00D45855"/>
    <w:rsid w:val="00D46D5B"/>
    <w:rsid w:val="00D479F6"/>
    <w:rsid w:val="00D511E2"/>
    <w:rsid w:val="00D52042"/>
    <w:rsid w:val="00D52511"/>
    <w:rsid w:val="00D537A8"/>
    <w:rsid w:val="00D54096"/>
    <w:rsid w:val="00D54543"/>
    <w:rsid w:val="00D54A44"/>
    <w:rsid w:val="00D56624"/>
    <w:rsid w:val="00D56B8E"/>
    <w:rsid w:val="00D60CB7"/>
    <w:rsid w:val="00D615BF"/>
    <w:rsid w:val="00D62B38"/>
    <w:rsid w:val="00D64B2F"/>
    <w:rsid w:val="00D65FEC"/>
    <w:rsid w:val="00D673BB"/>
    <w:rsid w:val="00D70A18"/>
    <w:rsid w:val="00D70EE8"/>
    <w:rsid w:val="00D72303"/>
    <w:rsid w:val="00D72BF1"/>
    <w:rsid w:val="00D73479"/>
    <w:rsid w:val="00D756CC"/>
    <w:rsid w:val="00D759B7"/>
    <w:rsid w:val="00D77210"/>
    <w:rsid w:val="00D80F77"/>
    <w:rsid w:val="00D83388"/>
    <w:rsid w:val="00D85826"/>
    <w:rsid w:val="00D8595F"/>
    <w:rsid w:val="00D87926"/>
    <w:rsid w:val="00D87F98"/>
    <w:rsid w:val="00D903C8"/>
    <w:rsid w:val="00D94761"/>
    <w:rsid w:val="00D96B56"/>
    <w:rsid w:val="00D978DF"/>
    <w:rsid w:val="00DA462B"/>
    <w:rsid w:val="00DA4A28"/>
    <w:rsid w:val="00DA550D"/>
    <w:rsid w:val="00DA61CD"/>
    <w:rsid w:val="00DA6989"/>
    <w:rsid w:val="00DB046D"/>
    <w:rsid w:val="00DB17D4"/>
    <w:rsid w:val="00DB3B31"/>
    <w:rsid w:val="00DB49F8"/>
    <w:rsid w:val="00DC12B2"/>
    <w:rsid w:val="00DC191B"/>
    <w:rsid w:val="00DC2033"/>
    <w:rsid w:val="00DC46C9"/>
    <w:rsid w:val="00DC4E8C"/>
    <w:rsid w:val="00DC5152"/>
    <w:rsid w:val="00DC6337"/>
    <w:rsid w:val="00DC6BF7"/>
    <w:rsid w:val="00DC765A"/>
    <w:rsid w:val="00DD0CDD"/>
    <w:rsid w:val="00DD39D7"/>
    <w:rsid w:val="00DD5431"/>
    <w:rsid w:val="00DE0F9C"/>
    <w:rsid w:val="00DE1511"/>
    <w:rsid w:val="00DE1D86"/>
    <w:rsid w:val="00DE4F12"/>
    <w:rsid w:val="00DE5B26"/>
    <w:rsid w:val="00DE65E5"/>
    <w:rsid w:val="00DE6D2C"/>
    <w:rsid w:val="00DE75CF"/>
    <w:rsid w:val="00DF2718"/>
    <w:rsid w:val="00DF4BAD"/>
    <w:rsid w:val="00DF6296"/>
    <w:rsid w:val="00DF73C8"/>
    <w:rsid w:val="00DF7ABB"/>
    <w:rsid w:val="00E00526"/>
    <w:rsid w:val="00E02B37"/>
    <w:rsid w:val="00E02D9F"/>
    <w:rsid w:val="00E04455"/>
    <w:rsid w:val="00E04568"/>
    <w:rsid w:val="00E0470E"/>
    <w:rsid w:val="00E06A7C"/>
    <w:rsid w:val="00E10BB7"/>
    <w:rsid w:val="00E10E9E"/>
    <w:rsid w:val="00E117A6"/>
    <w:rsid w:val="00E125AA"/>
    <w:rsid w:val="00E148C3"/>
    <w:rsid w:val="00E16A16"/>
    <w:rsid w:val="00E16C0F"/>
    <w:rsid w:val="00E20604"/>
    <w:rsid w:val="00E20C21"/>
    <w:rsid w:val="00E21CD3"/>
    <w:rsid w:val="00E23035"/>
    <w:rsid w:val="00E27E16"/>
    <w:rsid w:val="00E30FCA"/>
    <w:rsid w:val="00E3141F"/>
    <w:rsid w:val="00E352E0"/>
    <w:rsid w:val="00E3650E"/>
    <w:rsid w:val="00E414BE"/>
    <w:rsid w:val="00E41C82"/>
    <w:rsid w:val="00E42647"/>
    <w:rsid w:val="00E4464D"/>
    <w:rsid w:val="00E44B28"/>
    <w:rsid w:val="00E44C61"/>
    <w:rsid w:val="00E4523B"/>
    <w:rsid w:val="00E456E3"/>
    <w:rsid w:val="00E47268"/>
    <w:rsid w:val="00E500A6"/>
    <w:rsid w:val="00E5332C"/>
    <w:rsid w:val="00E53B33"/>
    <w:rsid w:val="00E53BAF"/>
    <w:rsid w:val="00E53BC9"/>
    <w:rsid w:val="00E54508"/>
    <w:rsid w:val="00E54A6F"/>
    <w:rsid w:val="00E54DF6"/>
    <w:rsid w:val="00E57B71"/>
    <w:rsid w:val="00E6144D"/>
    <w:rsid w:val="00E614D9"/>
    <w:rsid w:val="00E615A6"/>
    <w:rsid w:val="00E6510E"/>
    <w:rsid w:val="00E65E33"/>
    <w:rsid w:val="00E65E3E"/>
    <w:rsid w:val="00E67A95"/>
    <w:rsid w:val="00E71FE1"/>
    <w:rsid w:val="00E732E6"/>
    <w:rsid w:val="00E73B65"/>
    <w:rsid w:val="00E741E1"/>
    <w:rsid w:val="00E74BC6"/>
    <w:rsid w:val="00E770CE"/>
    <w:rsid w:val="00E778F9"/>
    <w:rsid w:val="00E7799A"/>
    <w:rsid w:val="00E80418"/>
    <w:rsid w:val="00E80872"/>
    <w:rsid w:val="00E818D7"/>
    <w:rsid w:val="00E81DB5"/>
    <w:rsid w:val="00E83EF3"/>
    <w:rsid w:val="00E85556"/>
    <w:rsid w:val="00E87D5A"/>
    <w:rsid w:val="00E9066B"/>
    <w:rsid w:val="00E90BF7"/>
    <w:rsid w:val="00E94AFD"/>
    <w:rsid w:val="00E957E2"/>
    <w:rsid w:val="00E95FC0"/>
    <w:rsid w:val="00E96312"/>
    <w:rsid w:val="00E967D7"/>
    <w:rsid w:val="00E972B2"/>
    <w:rsid w:val="00E978BD"/>
    <w:rsid w:val="00E97A84"/>
    <w:rsid w:val="00EA1335"/>
    <w:rsid w:val="00EA2819"/>
    <w:rsid w:val="00EA2C71"/>
    <w:rsid w:val="00EA409C"/>
    <w:rsid w:val="00EA4F49"/>
    <w:rsid w:val="00EA51A6"/>
    <w:rsid w:val="00EA5F94"/>
    <w:rsid w:val="00EA69EC"/>
    <w:rsid w:val="00EB0226"/>
    <w:rsid w:val="00EB1240"/>
    <w:rsid w:val="00EB3AB6"/>
    <w:rsid w:val="00EB4059"/>
    <w:rsid w:val="00EC167F"/>
    <w:rsid w:val="00EC1A76"/>
    <w:rsid w:val="00EC208C"/>
    <w:rsid w:val="00EC3C81"/>
    <w:rsid w:val="00EC4D40"/>
    <w:rsid w:val="00EC7038"/>
    <w:rsid w:val="00EC79DD"/>
    <w:rsid w:val="00ED2122"/>
    <w:rsid w:val="00ED57A3"/>
    <w:rsid w:val="00ED64A0"/>
    <w:rsid w:val="00EE190A"/>
    <w:rsid w:val="00EE2034"/>
    <w:rsid w:val="00EE2118"/>
    <w:rsid w:val="00EE35A2"/>
    <w:rsid w:val="00EE64F8"/>
    <w:rsid w:val="00EE7F19"/>
    <w:rsid w:val="00EF047E"/>
    <w:rsid w:val="00EF0548"/>
    <w:rsid w:val="00EF1543"/>
    <w:rsid w:val="00EF2CB2"/>
    <w:rsid w:val="00EF3FA1"/>
    <w:rsid w:val="00EF675B"/>
    <w:rsid w:val="00F00D9E"/>
    <w:rsid w:val="00F036D5"/>
    <w:rsid w:val="00F037E3"/>
    <w:rsid w:val="00F06C7D"/>
    <w:rsid w:val="00F074DC"/>
    <w:rsid w:val="00F121FA"/>
    <w:rsid w:val="00F12A25"/>
    <w:rsid w:val="00F12C2C"/>
    <w:rsid w:val="00F12D27"/>
    <w:rsid w:val="00F12F7C"/>
    <w:rsid w:val="00F15535"/>
    <w:rsid w:val="00F164EC"/>
    <w:rsid w:val="00F17E38"/>
    <w:rsid w:val="00F2129D"/>
    <w:rsid w:val="00F21B8C"/>
    <w:rsid w:val="00F22F90"/>
    <w:rsid w:val="00F23C6F"/>
    <w:rsid w:val="00F25833"/>
    <w:rsid w:val="00F26671"/>
    <w:rsid w:val="00F26FC7"/>
    <w:rsid w:val="00F30F92"/>
    <w:rsid w:val="00F33D56"/>
    <w:rsid w:val="00F34332"/>
    <w:rsid w:val="00F36405"/>
    <w:rsid w:val="00F37F41"/>
    <w:rsid w:val="00F41921"/>
    <w:rsid w:val="00F4219F"/>
    <w:rsid w:val="00F44436"/>
    <w:rsid w:val="00F44D9C"/>
    <w:rsid w:val="00F462D1"/>
    <w:rsid w:val="00F47373"/>
    <w:rsid w:val="00F55285"/>
    <w:rsid w:val="00F5540B"/>
    <w:rsid w:val="00F55763"/>
    <w:rsid w:val="00F61F99"/>
    <w:rsid w:val="00F6340B"/>
    <w:rsid w:val="00F64183"/>
    <w:rsid w:val="00F712F4"/>
    <w:rsid w:val="00F72CBD"/>
    <w:rsid w:val="00F7384C"/>
    <w:rsid w:val="00F73A8D"/>
    <w:rsid w:val="00F73A8F"/>
    <w:rsid w:val="00F741C6"/>
    <w:rsid w:val="00F7436F"/>
    <w:rsid w:val="00F77B98"/>
    <w:rsid w:val="00F77D76"/>
    <w:rsid w:val="00F830F0"/>
    <w:rsid w:val="00F8413D"/>
    <w:rsid w:val="00F846CC"/>
    <w:rsid w:val="00F84AE5"/>
    <w:rsid w:val="00F852A0"/>
    <w:rsid w:val="00F85572"/>
    <w:rsid w:val="00F857D8"/>
    <w:rsid w:val="00F85F94"/>
    <w:rsid w:val="00F87690"/>
    <w:rsid w:val="00F90ABE"/>
    <w:rsid w:val="00F92B82"/>
    <w:rsid w:val="00F94FDB"/>
    <w:rsid w:val="00F9778E"/>
    <w:rsid w:val="00F97F1B"/>
    <w:rsid w:val="00FA032B"/>
    <w:rsid w:val="00FA0B49"/>
    <w:rsid w:val="00FA0F3C"/>
    <w:rsid w:val="00FA1295"/>
    <w:rsid w:val="00FA1942"/>
    <w:rsid w:val="00FA1E59"/>
    <w:rsid w:val="00FA2AAF"/>
    <w:rsid w:val="00FA478F"/>
    <w:rsid w:val="00FA62D3"/>
    <w:rsid w:val="00FA6A7B"/>
    <w:rsid w:val="00FA7792"/>
    <w:rsid w:val="00FB1040"/>
    <w:rsid w:val="00FB2001"/>
    <w:rsid w:val="00FB2066"/>
    <w:rsid w:val="00FB22BB"/>
    <w:rsid w:val="00FB25A9"/>
    <w:rsid w:val="00FB32E7"/>
    <w:rsid w:val="00FB38F0"/>
    <w:rsid w:val="00FB4112"/>
    <w:rsid w:val="00FB42D3"/>
    <w:rsid w:val="00FB43C9"/>
    <w:rsid w:val="00FB6519"/>
    <w:rsid w:val="00FB7982"/>
    <w:rsid w:val="00FB7F44"/>
    <w:rsid w:val="00FC1107"/>
    <w:rsid w:val="00FC123E"/>
    <w:rsid w:val="00FC1AD1"/>
    <w:rsid w:val="00FC3DCF"/>
    <w:rsid w:val="00FC627A"/>
    <w:rsid w:val="00FD1BEC"/>
    <w:rsid w:val="00FD1D89"/>
    <w:rsid w:val="00FD1E2E"/>
    <w:rsid w:val="00FD26AD"/>
    <w:rsid w:val="00FD5F22"/>
    <w:rsid w:val="00FE0D2C"/>
    <w:rsid w:val="00FE20C6"/>
    <w:rsid w:val="00FE40A1"/>
    <w:rsid w:val="00FE5258"/>
    <w:rsid w:val="00FE596A"/>
    <w:rsid w:val="00FE5CCF"/>
    <w:rsid w:val="00FE6E1F"/>
    <w:rsid w:val="00FE79AC"/>
    <w:rsid w:val="00FF0CAA"/>
    <w:rsid w:val="00FF0F4A"/>
    <w:rsid w:val="00FF44AA"/>
    <w:rsid w:val="00FF63DB"/>
    <w:rsid w:val="00FF72B6"/>
    <w:rsid w:val="00FF7519"/>
    <w:rsid w:val="00FF7D27"/>
    <w:rsid w:val="04092F72"/>
    <w:rsid w:val="24383A40"/>
    <w:rsid w:val="2DC5F429"/>
    <w:rsid w:val="388BA997"/>
    <w:rsid w:val="3A846A54"/>
    <w:rsid w:val="4412243D"/>
    <w:rsid w:val="5A3A3488"/>
    <w:rsid w:val="62916099"/>
    <w:rsid w:val="7C9A1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F8CCA4"/>
  <w15:docId w15:val="{7FE7F2F0-B9C3-4500-A384-521A1CE11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6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5C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5C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5C10"/>
  </w:style>
  <w:style w:type="paragraph" w:styleId="Footer">
    <w:name w:val="footer"/>
    <w:basedOn w:val="Normal"/>
    <w:link w:val="FooterChar"/>
    <w:uiPriority w:val="99"/>
    <w:unhideWhenUsed/>
    <w:rsid w:val="006C5C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5C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361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8B021-1410-4481-96D6-E17F19036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246</Characters>
  <Application>Microsoft Office Word</Application>
  <DocSecurity>4</DocSecurity>
  <Lines>10</Lines>
  <Paragraphs>2</Paragraphs>
  <ScaleCrop>false</ScaleCrop>
  <Company>Microsoft</Company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BLACK</dc:creator>
  <cp:lastModifiedBy>Cindy Goodaker</cp:lastModifiedBy>
  <cp:revision>2</cp:revision>
  <dcterms:created xsi:type="dcterms:W3CDTF">2024-01-31T20:59:00Z</dcterms:created>
  <dcterms:modified xsi:type="dcterms:W3CDTF">2024-01-31T20:59:00Z</dcterms:modified>
</cp:coreProperties>
</file>